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5AC9" w:rsidRDefault="00FB5AC9" w:rsidP="002C709B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URRICULUM VITAE</w:t>
      </w:r>
    </w:p>
    <w:p w:rsidR="00FB5AC9" w:rsidRDefault="00FB5AC9" w:rsidP="007D73C9">
      <w:p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ERSONAL DATA:</w:t>
      </w:r>
    </w:p>
    <w:p w:rsidR="00FB5AC9" w:rsidRPr="004A6A50" w:rsidRDefault="00FB5AC9" w:rsidP="007D73C9">
      <w:pPr>
        <w:jc w:val="both"/>
        <w:rPr>
          <w:bCs/>
        </w:rPr>
      </w:pPr>
      <w:r w:rsidRPr="004A6A50">
        <w:rPr>
          <w:bCs/>
        </w:rPr>
        <w:t xml:space="preserve">NAME:             </w:t>
      </w:r>
      <w:r w:rsidR="000042AC">
        <w:rPr>
          <w:bCs/>
        </w:rPr>
        <w:tab/>
      </w:r>
      <w:r w:rsidR="00AC2B56">
        <w:rPr>
          <w:bCs/>
        </w:rPr>
        <w:t xml:space="preserve">                                          </w:t>
      </w:r>
      <w:r w:rsidRPr="004A6A50">
        <w:rPr>
          <w:bCs/>
        </w:rPr>
        <w:t>ABDULRAHEEM</w:t>
      </w:r>
      <w:r w:rsidR="00AB787D">
        <w:rPr>
          <w:bCs/>
        </w:rPr>
        <w:t>,</w:t>
      </w:r>
      <w:r w:rsidR="00A953A4">
        <w:rPr>
          <w:bCs/>
        </w:rPr>
        <w:t xml:space="preserve"> </w:t>
      </w:r>
      <w:r w:rsidRPr="004A6A50">
        <w:rPr>
          <w:bCs/>
        </w:rPr>
        <w:t xml:space="preserve">Abdulwahid </w:t>
      </w:r>
      <w:proofErr w:type="spellStart"/>
      <w:r w:rsidRPr="004A6A50">
        <w:rPr>
          <w:bCs/>
        </w:rPr>
        <w:t>Yusuph</w:t>
      </w:r>
      <w:proofErr w:type="spellEnd"/>
    </w:p>
    <w:p w:rsidR="00FB5AC9" w:rsidRPr="004A6A50" w:rsidRDefault="00EB4AFA" w:rsidP="007D73C9">
      <w:pPr>
        <w:jc w:val="both"/>
        <w:rPr>
          <w:bCs/>
        </w:rPr>
      </w:pPr>
      <w:r>
        <w:rPr>
          <w:bCs/>
        </w:rPr>
        <w:t>Birthday</w:t>
      </w:r>
      <w:r w:rsidR="00FB5AC9" w:rsidRPr="004A6A50">
        <w:rPr>
          <w:bCs/>
        </w:rPr>
        <w:t xml:space="preserve">:              </w:t>
      </w:r>
      <w:r w:rsidR="000042AC">
        <w:rPr>
          <w:bCs/>
        </w:rPr>
        <w:tab/>
      </w:r>
      <w:r w:rsidR="00AC2B56">
        <w:rPr>
          <w:bCs/>
        </w:rPr>
        <w:t xml:space="preserve">                  </w:t>
      </w:r>
      <w:r w:rsidR="00B10217">
        <w:rPr>
          <w:bCs/>
        </w:rPr>
        <w:t xml:space="preserve">                        19th</w:t>
      </w:r>
      <w:r w:rsidR="00B10217">
        <w:rPr>
          <w:bCs/>
          <w:vertAlign w:val="superscript"/>
        </w:rPr>
        <w:t xml:space="preserve"> </w:t>
      </w:r>
      <w:r w:rsidR="00B10217">
        <w:rPr>
          <w:bCs/>
        </w:rPr>
        <w:t>December</w:t>
      </w:r>
      <w:r w:rsidR="00D523B1">
        <w:rPr>
          <w:bCs/>
        </w:rPr>
        <w:t>,</w:t>
      </w:r>
      <w:r w:rsidR="00B10217">
        <w:rPr>
          <w:bCs/>
        </w:rPr>
        <w:t xml:space="preserve"> 1980</w:t>
      </w:r>
      <w:bookmarkStart w:id="0" w:name="_GoBack"/>
      <w:bookmarkEnd w:id="0"/>
    </w:p>
    <w:p w:rsidR="00FB5AC9" w:rsidRPr="004A6A50" w:rsidRDefault="00FB5AC9" w:rsidP="007D73C9">
      <w:pPr>
        <w:jc w:val="both"/>
        <w:rPr>
          <w:bCs/>
        </w:rPr>
      </w:pPr>
      <w:r w:rsidRPr="004A6A50">
        <w:rPr>
          <w:bCs/>
        </w:rPr>
        <w:t xml:space="preserve">Nationality:                                  </w:t>
      </w:r>
      <w:r w:rsidR="000042AC">
        <w:rPr>
          <w:bCs/>
        </w:rPr>
        <w:tab/>
      </w:r>
      <w:r w:rsidR="00AC2B56">
        <w:rPr>
          <w:bCs/>
        </w:rPr>
        <w:t xml:space="preserve">                  </w:t>
      </w:r>
      <w:r w:rsidRPr="004A6A50">
        <w:rPr>
          <w:bCs/>
        </w:rPr>
        <w:t>Nigerian</w:t>
      </w:r>
    </w:p>
    <w:p w:rsidR="00FB5AC9" w:rsidRPr="004A6A50" w:rsidRDefault="00FB5AC9" w:rsidP="007D73C9">
      <w:pPr>
        <w:jc w:val="both"/>
        <w:rPr>
          <w:bCs/>
        </w:rPr>
      </w:pPr>
      <w:r w:rsidRPr="004A6A50">
        <w:rPr>
          <w:bCs/>
        </w:rPr>
        <w:t xml:space="preserve">Place of Birth:                             </w:t>
      </w:r>
      <w:r w:rsidR="000042AC">
        <w:rPr>
          <w:bCs/>
        </w:rPr>
        <w:tab/>
      </w:r>
      <w:r w:rsidR="00AC2B56">
        <w:rPr>
          <w:bCs/>
        </w:rPr>
        <w:t xml:space="preserve">                  </w:t>
      </w:r>
      <w:r w:rsidRPr="004A6A50">
        <w:rPr>
          <w:bCs/>
        </w:rPr>
        <w:t>Ilorin</w:t>
      </w:r>
    </w:p>
    <w:p w:rsidR="00FB5AC9" w:rsidRPr="004A6A50" w:rsidRDefault="00FB5AC9" w:rsidP="007D73C9">
      <w:pPr>
        <w:jc w:val="both"/>
        <w:rPr>
          <w:bCs/>
        </w:rPr>
      </w:pPr>
      <w:r w:rsidRPr="004A6A50">
        <w:rPr>
          <w:bCs/>
        </w:rPr>
        <w:t xml:space="preserve">State of Origin:                            </w:t>
      </w:r>
      <w:r w:rsidR="000042AC">
        <w:rPr>
          <w:bCs/>
        </w:rPr>
        <w:tab/>
      </w:r>
      <w:r w:rsidR="00AC2B56">
        <w:rPr>
          <w:bCs/>
        </w:rPr>
        <w:t xml:space="preserve">                  </w:t>
      </w:r>
      <w:proofErr w:type="spellStart"/>
      <w:r w:rsidRPr="004A6A50">
        <w:rPr>
          <w:bCs/>
        </w:rPr>
        <w:t>Kwara</w:t>
      </w:r>
      <w:proofErr w:type="spellEnd"/>
      <w:r w:rsidRPr="004A6A50">
        <w:rPr>
          <w:bCs/>
        </w:rPr>
        <w:t xml:space="preserve"> State</w:t>
      </w:r>
    </w:p>
    <w:p w:rsidR="00FB5AC9" w:rsidRPr="004A6A50" w:rsidRDefault="00FB5AC9" w:rsidP="007D73C9">
      <w:pPr>
        <w:jc w:val="both"/>
        <w:rPr>
          <w:bCs/>
        </w:rPr>
      </w:pPr>
      <w:r w:rsidRPr="004A6A50">
        <w:rPr>
          <w:bCs/>
        </w:rPr>
        <w:t xml:space="preserve">Sex:                                              </w:t>
      </w:r>
      <w:r w:rsidR="000042AC">
        <w:rPr>
          <w:bCs/>
        </w:rPr>
        <w:tab/>
      </w:r>
      <w:r w:rsidR="00AC2B56">
        <w:rPr>
          <w:bCs/>
        </w:rPr>
        <w:t xml:space="preserve">                  </w:t>
      </w:r>
      <w:r w:rsidRPr="004A6A50">
        <w:rPr>
          <w:bCs/>
        </w:rPr>
        <w:t>Male</w:t>
      </w:r>
    </w:p>
    <w:p w:rsidR="00FB5AC9" w:rsidRDefault="00FB5AC9" w:rsidP="002C6480">
      <w:pPr>
        <w:ind w:left="4740" w:hanging="4740"/>
        <w:jc w:val="both"/>
        <w:rPr>
          <w:bCs/>
        </w:rPr>
      </w:pPr>
      <w:r w:rsidRPr="004A6A50">
        <w:rPr>
          <w:bCs/>
        </w:rPr>
        <w:t xml:space="preserve">Permanent Home Address:   </w:t>
      </w:r>
      <w:r w:rsidR="00AC2B56">
        <w:rPr>
          <w:bCs/>
        </w:rPr>
        <w:t xml:space="preserve">                        65 </w:t>
      </w:r>
      <w:proofErr w:type="spellStart"/>
      <w:r w:rsidR="002C6480">
        <w:rPr>
          <w:bCs/>
        </w:rPr>
        <w:t>Kamaldeen</w:t>
      </w:r>
      <w:proofErr w:type="spellEnd"/>
      <w:r w:rsidR="002C6480">
        <w:rPr>
          <w:bCs/>
        </w:rPr>
        <w:t> Str</w:t>
      </w:r>
      <w:r w:rsidR="00AB787D">
        <w:rPr>
          <w:bCs/>
        </w:rPr>
        <w:t>eet</w:t>
      </w:r>
      <w:r w:rsidR="002C6480">
        <w:rPr>
          <w:bCs/>
        </w:rPr>
        <w:t> </w:t>
      </w:r>
      <w:proofErr w:type="spellStart"/>
      <w:r w:rsidR="00CC3DCC">
        <w:rPr>
          <w:bCs/>
        </w:rPr>
        <w:t>Magaji</w:t>
      </w:r>
      <w:proofErr w:type="spellEnd"/>
      <w:r w:rsidR="00CC3DCC">
        <w:rPr>
          <w:bCs/>
        </w:rPr>
        <w:t xml:space="preserve"> </w:t>
      </w:r>
      <w:r w:rsidRPr="004A6A50">
        <w:rPr>
          <w:bCs/>
        </w:rPr>
        <w:t>Compound</w:t>
      </w:r>
      <w:r>
        <w:rPr>
          <w:bCs/>
        </w:rPr>
        <w:t>,</w:t>
      </w:r>
      <w:r w:rsidR="00EB6322">
        <w:rPr>
          <w:bCs/>
        </w:rPr>
        <w:t xml:space="preserve"> </w:t>
      </w:r>
      <w:proofErr w:type="spellStart"/>
      <w:r w:rsidR="00250250">
        <w:rPr>
          <w:bCs/>
        </w:rPr>
        <w:t>Abeemi</w:t>
      </w:r>
      <w:proofErr w:type="spellEnd"/>
      <w:r w:rsidR="00250250">
        <w:rPr>
          <w:bCs/>
        </w:rPr>
        <w:t xml:space="preserve">, </w:t>
      </w:r>
      <w:r>
        <w:rPr>
          <w:bCs/>
        </w:rPr>
        <w:t>Ilorin</w:t>
      </w:r>
      <w:r w:rsidR="00250250">
        <w:rPr>
          <w:bCs/>
        </w:rPr>
        <w:t xml:space="preserve">, </w:t>
      </w:r>
      <w:proofErr w:type="spellStart"/>
      <w:r w:rsidR="00250250">
        <w:rPr>
          <w:bCs/>
        </w:rPr>
        <w:t>Kwara</w:t>
      </w:r>
      <w:proofErr w:type="spellEnd"/>
      <w:r w:rsidR="00250250">
        <w:rPr>
          <w:bCs/>
        </w:rPr>
        <w:t xml:space="preserve"> State</w:t>
      </w:r>
      <w:r w:rsidR="007B17B1">
        <w:rPr>
          <w:bCs/>
        </w:rPr>
        <w:t>.</w:t>
      </w:r>
    </w:p>
    <w:p w:rsidR="00FB5AC9" w:rsidRDefault="00FB5AC9" w:rsidP="002C6480">
      <w:pPr>
        <w:ind w:left="4740" w:hanging="4740"/>
        <w:jc w:val="both"/>
        <w:rPr>
          <w:bCs/>
        </w:rPr>
      </w:pPr>
      <w:r>
        <w:rPr>
          <w:bCs/>
        </w:rPr>
        <w:t>Current</w:t>
      </w:r>
      <w:r w:rsidR="002C6480">
        <w:rPr>
          <w:bCs/>
        </w:rPr>
        <w:t xml:space="preserve"> Postal Address:                            </w:t>
      </w:r>
      <w:r w:rsidR="002C6480">
        <w:rPr>
          <w:bCs/>
        </w:rPr>
        <w:tab/>
      </w:r>
      <w:r>
        <w:rPr>
          <w:bCs/>
        </w:rPr>
        <w:t xml:space="preserve">Department of Islamic law, Faculty </w:t>
      </w:r>
      <w:r w:rsidR="002C6480">
        <w:rPr>
          <w:bCs/>
        </w:rPr>
        <w:t>of Law, </w:t>
      </w:r>
      <w:r>
        <w:rPr>
          <w:bCs/>
        </w:rPr>
        <w:t>Al-</w:t>
      </w:r>
      <w:proofErr w:type="spellStart"/>
      <w:r>
        <w:rPr>
          <w:bCs/>
        </w:rPr>
        <w:t>Hikmah</w:t>
      </w:r>
      <w:proofErr w:type="spellEnd"/>
      <w:r>
        <w:rPr>
          <w:bCs/>
        </w:rPr>
        <w:t xml:space="preserve"> University, Ilorin, Nigeria.</w:t>
      </w:r>
    </w:p>
    <w:p w:rsidR="00AC2B56" w:rsidRDefault="00FB5AC9" w:rsidP="00B7128D">
      <w:pPr>
        <w:ind w:left="4740" w:hanging="4740"/>
        <w:jc w:val="both"/>
      </w:pPr>
      <w:r>
        <w:rPr>
          <w:bCs/>
        </w:rPr>
        <w:t xml:space="preserve">E-Mail:                                    </w:t>
      </w:r>
      <w:r w:rsidR="00AC2B56">
        <w:rPr>
          <w:bCs/>
        </w:rPr>
        <w:t xml:space="preserve">                               </w:t>
      </w:r>
      <w:hyperlink r:id="rId8" w:history="1">
        <w:r w:rsidRPr="00AB5CEC">
          <w:rPr>
            <w:rStyle w:val="Hyperlink"/>
            <w:bCs/>
          </w:rPr>
          <w:t>muftirally@gmail.com</w:t>
        </w:r>
      </w:hyperlink>
      <w:r w:rsidR="00CC3DCC">
        <w:t xml:space="preserve">  </w:t>
      </w:r>
    </w:p>
    <w:p w:rsidR="00FB5AC9" w:rsidRDefault="00AC2B56" w:rsidP="00B7128D">
      <w:pPr>
        <w:ind w:left="4740" w:hanging="4740"/>
        <w:jc w:val="both"/>
        <w:rPr>
          <w:bCs/>
        </w:rPr>
      </w:pPr>
      <w:r>
        <w:rPr>
          <w:bCs/>
        </w:rPr>
        <w:t xml:space="preserve">                                                                               </w:t>
      </w:r>
      <w:hyperlink r:id="rId9" w:history="1">
        <w:r w:rsidR="00FB5AC9" w:rsidRPr="00AB5CEC">
          <w:rPr>
            <w:rStyle w:val="Hyperlink"/>
            <w:bCs/>
          </w:rPr>
          <w:t>ayabdulraheem@alhikmah.edu.ng</w:t>
        </w:r>
      </w:hyperlink>
    </w:p>
    <w:p w:rsidR="00FB5AC9" w:rsidRDefault="00FB5AC9" w:rsidP="007D73C9">
      <w:pPr>
        <w:jc w:val="both"/>
        <w:rPr>
          <w:bCs/>
        </w:rPr>
      </w:pPr>
      <w:r>
        <w:rPr>
          <w:bCs/>
        </w:rPr>
        <w:t>Marital Statu</w:t>
      </w:r>
      <w:r w:rsidR="00CC3DCC">
        <w:rPr>
          <w:bCs/>
        </w:rPr>
        <w:t xml:space="preserve">s:                          </w:t>
      </w:r>
      <w:r w:rsidR="00AC2B56">
        <w:rPr>
          <w:bCs/>
        </w:rPr>
        <w:t xml:space="preserve">                             </w:t>
      </w:r>
      <w:r>
        <w:rPr>
          <w:bCs/>
        </w:rPr>
        <w:t>Married</w:t>
      </w:r>
    </w:p>
    <w:p w:rsidR="00B7128D" w:rsidRDefault="00CC3DCC" w:rsidP="007D73C9">
      <w:pPr>
        <w:jc w:val="both"/>
        <w:rPr>
          <w:bCs/>
        </w:rPr>
      </w:pPr>
      <w:r>
        <w:rPr>
          <w:bCs/>
        </w:rPr>
        <w:t>Mobile Number:</w:t>
      </w:r>
      <w:r>
        <w:rPr>
          <w:bCs/>
        </w:rPr>
        <w:tab/>
        <w:t xml:space="preserve">              </w:t>
      </w:r>
      <w:r w:rsidR="00AC2B56">
        <w:rPr>
          <w:bCs/>
        </w:rPr>
        <w:t xml:space="preserve">                            </w:t>
      </w:r>
      <w:r>
        <w:rPr>
          <w:bCs/>
        </w:rPr>
        <w:t xml:space="preserve"> 08137203384</w:t>
      </w:r>
    </w:p>
    <w:p w:rsidR="00FB5AC9" w:rsidRDefault="00FB5AC9" w:rsidP="007D73C9">
      <w:pPr>
        <w:jc w:val="both"/>
        <w:rPr>
          <w:bCs/>
        </w:rPr>
      </w:pPr>
    </w:p>
    <w:p w:rsidR="00FB5AC9" w:rsidRDefault="00FB5AC9" w:rsidP="007D73C9">
      <w:pPr>
        <w:jc w:val="both"/>
        <w:rPr>
          <w:b/>
          <w:bCs/>
        </w:rPr>
      </w:pPr>
      <w:r>
        <w:rPr>
          <w:b/>
          <w:bCs/>
        </w:rPr>
        <w:t>PRESENT EMPLOYMENT:</w:t>
      </w:r>
    </w:p>
    <w:p w:rsidR="00FB5AC9" w:rsidRDefault="00FB5AC9" w:rsidP="007D73C9">
      <w:pPr>
        <w:jc w:val="both"/>
        <w:rPr>
          <w:bCs/>
        </w:rPr>
      </w:pPr>
      <w:r>
        <w:rPr>
          <w:bCs/>
        </w:rPr>
        <w:t xml:space="preserve">PRESENT EMPLOYER: </w:t>
      </w:r>
      <w:r>
        <w:rPr>
          <w:bCs/>
        </w:rPr>
        <w:tab/>
      </w:r>
      <w:r>
        <w:rPr>
          <w:bCs/>
        </w:rPr>
        <w:tab/>
      </w:r>
      <w:r w:rsidR="00AC2B56">
        <w:rPr>
          <w:bCs/>
        </w:rPr>
        <w:t xml:space="preserve">                  </w:t>
      </w:r>
      <w:r>
        <w:rPr>
          <w:bCs/>
        </w:rPr>
        <w:t>Al-</w:t>
      </w:r>
      <w:proofErr w:type="spellStart"/>
      <w:r>
        <w:rPr>
          <w:bCs/>
        </w:rPr>
        <w:t>Hikmah</w:t>
      </w:r>
      <w:proofErr w:type="spellEnd"/>
      <w:r>
        <w:rPr>
          <w:bCs/>
        </w:rPr>
        <w:t xml:space="preserve"> University. Ilorin, Nigeria</w:t>
      </w:r>
    </w:p>
    <w:p w:rsidR="00FB5AC9" w:rsidRDefault="00C527CC" w:rsidP="007D73C9">
      <w:pPr>
        <w:jc w:val="both"/>
        <w:rPr>
          <w:bCs/>
        </w:rPr>
      </w:pPr>
      <w:r>
        <w:rPr>
          <w:bCs/>
        </w:rPr>
        <w:t xml:space="preserve">PRESENT </w:t>
      </w:r>
      <w:r w:rsidR="00FB5AC9">
        <w:rPr>
          <w:bCs/>
        </w:rPr>
        <w:t xml:space="preserve">STATUS:                                           </w:t>
      </w:r>
      <w:r>
        <w:rPr>
          <w:bCs/>
        </w:rPr>
        <w:t xml:space="preserve"> </w:t>
      </w:r>
      <w:r w:rsidR="00E96D97">
        <w:rPr>
          <w:bCs/>
        </w:rPr>
        <w:t>Lecturer II</w:t>
      </w:r>
    </w:p>
    <w:p w:rsidR="00FB5AC9" w:rsidRDefault="00FB5AC9" w:rsidP="007D73C9">
      <w:pPr>
        <w:jc w:val="both"/>
        <w:rPr>
          <w:bCs/>
        </w:rPr>
      </w:pPr>
      <w:r>
        <w:rPr>
          <w:bCs/>
        </w:rPr>
        <w:t xml:space="preserve">PRESENT SALARY:    </w:t>
      </w:r>
      <w:r w:rsidR="00B42C0A">
        <w:rPr>
          <w:bCs/>
        </w:rPr>
        <w:t xml:space="preserve">                    </w:t>
      </w:r>
      <w:r w:rsidR="00AC2B56">
        <w:rPr>
          <w:bCs/>
        </w:rPr>
        <w:t xml:space="preserve">                  </w:t>
      </w:r>
      <w:r w:rsidR="00E96D97">
        <w:rPr>
          <w:bCs/>
        </w:rPr>
        <w:t>AHUASS 03/01</w:t>
      </w:r>
    </w:p>
    <w:p w:rsidR="0031088F" w:rsidRDefault="0031088F" w:rsidP="007D73C9">
      <w:pPr>
        <w:jc w:val="both"/>
        <w:rPr>
          <w:b/>
          <w:bCs/>
        </w:rPr>
      </w:pPr>
    </w:p>
    <w:p w:rsidR="00FB5AC9" w:rsidRDefault="00FB5AC9" w:rsidP="007D73C9">
      <w:pPr>
        <w:jc w:val="both"/>
        <w:rPr>
          <w:b/>
          <w:bCs/>
        </w:rPr>
      </w:pPr>
      <w:r>
        <w:rPr>
          <w:b/>
          <w:bCs/>
        </w:rPr>
        <w:t>INSTITUTIONS ATTENDED WITH CERTIFICATE OBTAINED AND DATE</w:t>
      </w:r>
      <w:r w:rsidR="002968BF">
        <w:rPr>
          <w:b/>
          <w:bCs/>
        </w:rPr>
        <w:t>:</w:t>
      </w:r>
    </w:p>
    <w:p w:rsidR="00FB5AC9" w:rsidRDefault="00FB5AC9" w:rsidP="007D73C9">
      <w:pPr>
        <w:jc w:val="both"/>
        <w:rPr>
          <w:b/>
          <w:bCs/>
        </w:rPr>
      </w:pPr>
      <w:r w:rsidRPr="0038252D">
        <w:rPr>
          <w:b/>
          <w:bCs/>
        </w:rPr>
        <w:t xml:space="preserve">   UNIVERSITY EDUCATION:</w:t>
      </w:r>
    </w:p>
    <w:p w:rsidR="00E96D97" w:rsidRPr="00E96D97" w:rsidRDefault="00E96D97" w:rsidP="00E96D97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E96D97">
        <w:rPr>
          <w:bCs/>
        </w:rPr>
        <w:t>The Nigerian Law School , Abuja)</w:t>
      </w:r>
      <w:r w:rsidRPr="00E96D97">
        <w:rPr>
          <w:bCs/>
        </w:rPr>
        <w:tab/>
      </w:r>
      <w:r w:rsidRPr="00E96D97">
        <w:rPr>
          <w:bCs/>
        </w:rPr>
        <w:tab/>
        <w:t xml:space="preserve">         B.L </w:t>
      </w:r>
      <w:r>
        <w:rPr>
          <w:bCs/>
        </w:rPr>
        <w:t xml:space="preserve">         </w:t>
      </w:r>
      <w:r>
        <w:rPr>
          <w:bCs/>
        </w:rPr>
        <w:tab/>
        <w:t xml:space="preserve">      </w:t>
      </w:r>
      <w:r w:rsidRPr="00E96D97">
        <w:rPr>
          <w:bCs/>
        </w:rPr>
        <w:t>2020-2021</w:t>
      </w:r>
      <w:r>
        <w:rPr>
          <w:b/>
          <w:bCs/>
        </w:rPr>
        <w:t xml:space="preserve">         </w:t>
      </w:r>
    </w:p>
    <w:p w:rsidR="00FB5AC9" w:rsidRPr="0038252D" w:rsidRDefault="00FB5AC9" w:rsidP="007D73C9">
      <w:pPr>
        <w:numPr>
          <w:ilvl w:val="0"/>
          <w:numId w:val="1"/>
        </w:numPr>
        <w:jc w:val="both"/>
        <w:rPr>
          <w:b/>
          <w:bCs/>
        </w:rPr>
      </w:pPr>
      <w:r w:rsidRPr="0038252D">
        <w:t xml:space="preserve">University of Ilorin, Ilorin, Nigeria,      </w:t>
      </w:r>
      <w:r w:rsidR="007D73C9">
        <w:tab/>
      </w:r>
      <w:r w:rsidR="007D73C9">
        <w:tab/>
      </w:r>
      <w:r w:rsidR="008403CD">
        <w:t xml:space="preserve">         </w:t>
      </w:r>
      <w:r w:rsidRPr="0038252D">
        <w:t>LL.M(Islamic Law) 2013-2015</w:t>
      </w:r>
    </w:p>
    <w:p w:rsidR="00FB5AC9" w:rsidRPr="0038252D" w:rsidRDefault="00FB5AC9" w:rsidP="007D73C9">
      <w:pPr>
        <w:numPr>
          <w:ilvl w:val="0"/>
          <w:numId w:val="1"/>
        </w:numPr>
        <w:jc w:val="both"/>
        <w:rPr>
          <w:b/>
          <w:bCs/>
        </w:rPr>
      </w:pPr>
      <w:r w:rsidRPr="0038252D">
        <w:t>Al-</w:t>
      </w:r>
      <w:proofErr w:type="spellStart"/>
      <w:r w:rsidRPr="0038252D">
        <w:t>Azhar</w:t>
      </w:r>
      <w:proofErr w:type="spellEnd"/>
      <w:r w:rsidRPr="0038252D">
        <w:t xml:space="preserve"> University Cairo, Egypt,      </w:t>
      </w:r>
      <w:r w:rsidR="007D73C9">
        <w:tab/>
      </w:r>
      <w:r w:rsidR="007D73C9">
        <w:tab/>
      </w:r>
      <w:r w:rsidR="008403CD">
        <w:t xml:space="preserve">         </w:t>
      </w:r>
      <w:r w:rsidRPr="0038252D">
        <w:t>LL.B (Islamic Law) 2003-2007</w:t>
      </w:r>
    </w:p>
    <w:p w:rsidR="00FB5AC9" w:rsidRPr="0038252D" w:rsidRDefault="00FB5AC9" w:rsidP="007D73C9">
      <w:pPr>
        <w:ind w:left="180"/>
        <w:jc w:val="both"/>
      </w:pPr>
    </w:p>
    <w:p w:rsidR="00FB5AC9" w:rsidRDefault="0095686F" w:rsidP="0095686F">
      <w:pPr>
        <w:jc w:val="both"/>
        <w:rPr>
          <w:b/>
        </w:rPr>
      </w:pPr>
      <w:r>
        <w:rPr>
          <w:b/>
        </w:rPr>
        <w:t xml:space="preserve">  </w:t>
      </w:r>
      <w:r w:rsidR="00FB5AC9" w:rsidRPr="0038252D">
        <w:rPr>
          <w:b/>
        </w:rPr>
        <w:t>SECONDARY EDUCATION:</w:t>
      </w:r>
    </w:p>
    <w:p w:rsidR="006E60BE" w:rsidRPr="006E60BE" w:rsidRDefault="006E60BE" w:rsidP="006E60BE">
      <w:pPr>
        <w:pStyle w:val="ListParagraph"/>
        <w:numPr>
          <w:ilvl w:val="0"/>
          <w:numId w:val="2"/>
        </w:numPr>
        <w:jc w:val="both"/>
      </w:pPr>
      <w:r w:rsidRPr="006E60BE">
        <w:t xml:space="preserve">Mascot Academy  </w:t>
      </w:r>
      <w:r w:rsidR="008911C1">
        <w:t>Kaduna</w:t>
      </w:r>
      <w:r w:rsidR="008403CD">
        <w:t xml:space="preserve">   </w:t>
      </w:r>
      <w:r w:rsidR="008031A7">
        <w:tab/>
      </w:r>
      <w:r w:rsidR="008031A7">
        <w:tab/>
      </w:r>
      <w:r w:rsidR="008031A7">
        <w:tab/>
      </w:r>
      <w:r w:rsidR="008031A7">
        <w:tab/>
      </w:r>
      <w:r w:rsidR="008031A7">
        <w:tab/>
        <w:t xml:space="preserve">        </w:t>
      </w:r>
      <w:r w:rsidRPr="006E60BE">
        <w:t>(WASSCE</w:t>
      </w:r>
      <w:r>
        <w:t xml:space="preserve"> 2012)</w:t>
      </w:r>
    </w:p>
    <w:p w:rsidR="00FB5AC9" w:rsidRPr="0038252D" w:rsidRDefault="00FB5AC9" w:rsidP="007D73C9">
      <w:pPr>
        <w:numPr>
          <w:ilvl w:val="0"/>
          <w:numId w:val="2"/>
        </w:numPr>
        <w:jc w:val="both"/>
        <w:rPr>
          <w:b/>
          <w:bCs/>
        </w:rPr>
      </w:pPr>
      <w:r w:rsidRPr="0038252D">
        <w:t>DKS College of  Arabic and Islamic Studies ,</w:t>
      </w:r>
    </w:p>
    <w:p w:rsidR="00FB5AC9" w:rsidRPr="0038252D" w:rsidRDefault="00FB5AC9" w:rsidP="006E60BE">
      <w:pPr>
        <w:ind w:left="540"/>
        <w:jc w:val="both"/>
      </w:pPr>
      <w:proofErr w:type="spellStart"/>
      <w:r w:rsidRPr="0038252D">
        <w:t>Gaa</w:t>
      </w:r>
      <w:proofErr w:type="spellEnd"/>
      <w:r w:rsidRPr="0038252D">
        <w:t xml:space="preserve"> </w:t>
      </w:r>
      <w:proofErr w:type="spellStart"/>
      <w:r w:rsidRPr="0038252D">
        <w:t>Akanbi</w:t>
      </w:r>
      <w:proofErr w:type="spellEnd"/>
      <w:r w:rsidRPr="0038252D">
        <w:t xml:space="preserve"> Ilorin, </w:t>
      </w:r>
      <w:proofErr w:type="spellStart"/>
      <w:r w:rsidRPr="0038252D">
        <w:t>Kwara</w:t>
      </w:r>
      <w:proofErr w:type="spellEnd"/>
      <w:r w:rsidRPr="0038252D">
        <w:t xml:space="preserve"> State,   </w:t>
      </w:r>
      <w:r w:rsidR="008031A7">
        <w:tab/>
      </w:r>
      <w:r w:rsidR="003778D8">
        <w:t xml:space="preserve">           </w:t>
      </w:r>
      <w:r w:rsidRPr="0038252D">
        <w:t>(</w:t>
      </w:r>
      <w:proofErr w:type="spellStart"/>
      <w:r w:rsidRPr="0038252D">
        <w:t>Thanawiyyah</w:t>
      </w:r>
      <w:proofErr w:type="spellEnd"/>
      <w:r w:rsidRPr="0038252D">
        <w:t xml:space="preserve"> Certificate 2000-2003)</w:t>
      </w:r>
    </w:p>
    <w:p w:rsidR="00FB5AC9" w:rsidRPr="0038252D" w:rsidRDefault="00FB5AC9" w:rsidP="007D73C9">
      <w:pPr>
        <w:numPr>
          <w:ilvl w:val="0"/>
          <w:numId w:val="2"/>
        </w:numPr>
        <w:jc w:val="both"/>
      </w:pPr>
      <w:proofErr w:type="spellStart"/>
      <w:r w:rsidRPr="0038252D">
        <w:t>Okelele</w:t>
      </w:r>
      <w:proofErr w:type="spellEnd"/>
      <w:r w:rsidRPr="0038252D">
        <w:t xml:space="preserve"> Secondary School, Ilorin, </w:t>
      </w:r>
      <w:r w:rsidR="008031A7">
        <w:tab/>
      </w:r>
      <w:r w:rsidR="008031A7">
        <w:tab/>
      </w:r>
      <w:r w:rsidR="008031A7">
        <w:tab/>
      </w:r>
      <w:r w:rsidR="008031A7">
        <w:tab/>
        <w:t xml:space="preserve">   </w:t>
      </w:r>
      <w:r w:rsidRPr="0038252D">
        <w:t>(WAEC 1990-1996)</w:t>
      </w:r>
    </w:p>
    <w:p w:rsidR="00FB5AC9" w:rsidRPr="0038252D" w:rsidRDefault="00FB5AC9" w:rsidP="007D73C9">
      <w:pPr>
        <w:ind w:left="180"/>
        <w:jc w:val="both"/>
      </w:pPr>
    </w:p>
    <w:p w:rsidR="00FB5AC9" w:rsidRPr="0038252D" w:rsidRDefault="00FB5AC9" w:rsidP="007D73C9">
      <w:pPr>
        <w:ind w:left="180"/>
        <w:jc w:val="both"/>
        <w:rPr>
          <w:b/>
        </w:rPr>
      </w:pPr>
      <w:r w:rsidRPr="0038252D">
        <w:rPr>
          <w:b/>
        </w:rPr>
        <w:t>PRIMARY EDUCATION:</w:t>
      </w:r>
    </w:p>
    <w:p w:rsidR="00FB5AC9" w:rsidRDefault="00FB5AC9" w:rsidP="007D73C9">
      <w:pPr>
        <w:ind w:left="180"/>
        <w:jc w:val="both"/>
      </w:pPr>
      <w:proofErr w:type="spellStart"/>
      <w:r w:rsidRPr="0038252D">
        <w:t>Ansarul</w:t>
      </w:r>
      <w:proofErr w:type="spellEnd"/>
      <w:r w:rsidRPr="0038252D">
        <w:t xml:space="preserve"> Islam Primary School </w:t>
      </w:r>
      <w:proofErr w:type="spellStart"/>
      <w:r w:rsidRPr="0038252D">
        <w:t>Okekere</w:t>
      </w:r>
      <w:proofErr w:type="spellEnd"/>
      <w:r w:rsidRPr="0038252D">
        <w:t xml:space="preserve"> Ilorin,    </w:t>
      </w:r>
      <w:r w:rsidR="002C6480">
        <w:tab/>
      </w:r>
      <w:r w:rsidR="002C6480">
        <w:tab/>
      </w:r>
      <w:r w:rsidR="008031A7">
        <w:tab/>
        <w:t xml:space="preserve">     </w:t>
      </w:r>
      <w:r w:rsidRPr="0038252D">
        <w:t>(FLSC 1985-1990)</w:t>
      </w:r>
    </w:p>
    <w:p w:rsidR="0031088F" w:rsidRPr="0038252D" w:rsidRDefault="0031088F" w:rsidP="007D73C9">
      <w:pPr>
        <w:ind w:left="180"/>
        <w:jc w:val="both"/>
      </w:pPr>
    </w:p>
    <w:p w:rsidR="00FB5AC9" w:rsidRPr="0038252D" w:rsidRDefault="00FB5AC9" w:rsidP="0031088F">
      <w:pPr>
        <w:jc w:val="both"/>
        <w:rPr>
          <w:b/>
        </w:rPr>
      </w:pPr>
      <w:r w:rsidRPr="0038252D">
        <w:rPr>
          <w:b/>
        </w:rPr>
        <w:t>PROFESSIONAL CERTIFICATE OBTAINED WITH DATES</w:t>
      </w:r>
      <w:r w:rsidR="002968BF">
        <w:rPr>
          <w:b/>
        </w:rPr>
        <w:t>:</w:t>
      </w:r>
    </w:p>
    <w:p w:rsidR="00FB5AC9" w:rsidRPr="0038252D" w:rsidRDefault="00FB5AC9" w:rsidP="007D73C9">
      <w:pPr>
        <w:numPr>
          <w:ilvl w:val="0"/>
          <w:numId w:val="3"/>
        </w:numPr>
        <w:jc w:val="both"/>
      </w:pPr>
      <w:proofErr w:type="spellStart"/>
      <w:r w:rsidRPr="0038252D">
        <w:t>Kwara</w:t>
      </w:r>
      <w:proofErr w:type="spellEnd"/>
      <w:r w:rsidRPr="0038252D">
        <w:t xml:space="preserve"> State College of Arabic and Islamic Legal Studies </w:t>
      </w:r>
    </w:p>
    <w:p w:rsidR="00FB5AC9" w:rsidRDefault="00715E05" w:rsidP="008911C1">
      <w:pPr>
        <w:ind w:left="4320"/>
        <w:jc w:val="both"/>
      </w:pPr>
      <w:r>
        <w:t xml:space="preserve"> </w:t>
      </w:r>
      <w:r w:rsidR="00FB5AC9" w:rsidRPr="0038252D">
        <w:t>(</w:t>
      </w:r>
      <w:r w:rsidR="00FB5AC9">
        <w:t>Professional Diploma in Education,   2012)</w:t>
      </w:r>
    </w:p>
    <w:p w:rsidR="00FB5AC9" w:rsidRDefault="00FB5AC9" w:rsidP="007D73C9">
      <w:pPr>
        <w:numPr>
          <w:ilvl w:val="0"/>
          <w:numId w:val="3"/>
        </w:numPr>
        <w:jc w:val="both"/>
      </w:pPr>
      <w:r>
        <w:t>Nigerian Institute of Management</w:t>
      </w:r>
    </w:p>
    <w:p w:rsidR="00FB5AC9" w:rsidRDefault="00FB5AC9" w:rsidP="007D73C9">
      <w:pPr>
        <w:ind w:left="510"/>
        <w:jc w:val="both"/>
      </w:pPr>
      <w:r>
        <w:t xml:space="preserve"> </w:t>
      </w:r>
      <w:r w:rsidR="008911C1">
        <w:tab/>
      </w:r>
      <w:r w:rsidR="008911C1">
        <w:tab/>
      </w:r>
      <w:r w:rsidR="008911C1">
        <w:tab/>
        <w:t xml:space="preserve"> </w:t>
      </w:r>
      <w:r>
        <w:t xml:space="preserve">(Proficiency Certificate in Management (Chartered) </w:t>
      </w:r>
      <w:r w:rsidR="008911C1">
        <w:t xml:space="preserve">            (</w:t>
      </w:r>
      <w:r>
        <w:t>2011)</w:t>
      </w:r>
    </w:p>
    <w:p w:rsidR="00FB5AC9" w:rsidRDefault="00FB5AC9" w:rsidP="007D73C9">
      <w:pPr>
        <w:numPr>
          <w:ilvl w:val="0"/>
          <w:numId w:val="3"/>
        </w:numPr>
        <w:jc w:val="both"/>
      </w:pPr>
      <w:r>
        <w:t xml:space="preserve">Islamic Preaching Organization, Cairo ,Egypt  </w:t>
      </w:r>
    </w:p>
    <w:p w:rsidR="00FB5AC9" w:rsidRDefault="001D79DD" w:rsidP="007D73C9">
      <w:pPr>
        <w:jc w:val="both"/>
      </w:pPr>
      <w:r>
        <w:t xml:space="preserve">       </w:t>
      </w:r>
      <w:r w:rsidR="008911C1">
        <w:t xml:space="preserve">                                                                           </w:t>
      </w:r>
      <w:r w:rsidR="00FB5AC9">
        <w:t xml:space="preserve"> (Certified Computer Operating, 2011)</w:t>
      </w:r>
    </w:p>
    <w:p w:rsidR="00B23D33" w:rsidRDefault="00B23D33" w:rsidP="007D73C9">
      <w:pPr>
        <w:jc w:val="both"/>
      </w:pPr>
    </w:p>
    <w:p w:rsidR="009E5EA5" w:rsidRDefault="009E5EA5" w:rsidP="007D73C9">
      <w:pPr>
        <w:jc w:val="both"/>
        <w:rPr>
          <w:b/>
        </w:rPr>
      </w:pPr>
      <w:r w:rsidRPr="00A56A00">
        <w:rPr>
          <w:b/>
        </w:rPr>
        <w:lastRenderedPageBreak/>
        <w:t>MEMBERSHIP OF PROFESSIONAL BODIES</w:t>
      </w:r>
      <w:r w:rsidR="002C709B">
        <w:rPr>
          <w:b/>
        </w:rPr>
        <w:t>:</w:t>
      </w:r>
    </w:p>
    <w:p w:rsidR="00E96D97" w:rsidRPr="00E96D97" w:rsidRDefault="00E96D97" w:rsidP="00E96D97">
      <w:pPr>
        <w:pStyle w:val="ListParagraph"/>
        <w:numPr>
          <w:ilvl w:val="0"/>
          <w:numId w:val="5"/>
        </w:numPr>
        <w:jc w:val="both"/>
      </w:pPr>
      <w:r w:rsidRPr="00E96D97">
        <w:t xml:space="preserve">The Nigerian Bar Association </w:t>
      </w:r>
      <w:r w:rsidRPr="00E96D97">
        <w:tab/>
      </w:r>
      <w:r w:rsidRPr="00E96D97">
        <w:tab/>
      </w:r>
      <w:r w:rsidRPr="00E96D97">
        <w:tab/>
      </w:r>
      <w:r w:rsidRPr="00E96D97">
        <w:tab/>
      </w:r>
      <w:r w:rsidRPr="00E96D97">
        <w:tab/>
        <w:t xml:space="preserve">   </w:t>
      </w:r>
      <w:r w:rsidR="00B30385">
        <w:t xml:space="preserve"> </w:t>
      </w:r>
      <w:r w:rsidRPr="00E96D97">
        <w:t>2021 to date</w:t>
      </w:r>
    </w:p>
    <w:p w:rsidR="00866B51" w:rsidRDefault="00866B51" w:rsidP="007D73C9">
      <w:pPr>
        <w:pStyle w:val="ListParagraph"/>
        <w:numPr>
          <w:ilvl w:val="0"/>
          <w:numId w:val="5"/>
        </w:numPr>
        <w:jc w:val="both"/>
      </w:pPr>
      <w:r>
        <w:t xml:space="preserve">Teacher Registration Council of Nigeria                                 </w:t>
      </w:r>
      <w:r w:rsidR="00250250">
        <w:t xml:space="preserve">              </w:t>
      </w:r>
      <w:r>
        <w:t>2012 to date</w:t>
      </w:r>
    </w:p>
    <w:p w:rsidR="009E5EA5" w:rsidRDefault="00866B51" w:rsidP="007D73C9">
      <w:pPr>
        <w:pStyle w:val="ListParagraph"/>
        <w:numPr>
          <w:ilvl w:val="0"/>
          <w:numId w:val="5"/>
        </w:numPr>
        <w:jc w:val="both"/>
      </w:pPr>
      <w:r>
        <w:t xml:space="preserve">Nigerian Institute of Management (Graduate)                         </w:t>
      </w:r>
      <w:r w:rsidR="007D73C9">
        <w:t xml:space="preserve">             </w:t>
      </w:r>
      <w:r w:rsidR="00E96D97">
        <w:t xml:space="preserve"> </w:t>
      </w:r>
      <w:r w:rsidR="007D73C9">
        <w:t xml:space="preserve">2010 </w:t>
      </w:r>
      <w:r>
        <w:t>to date</w:t>
      </w:r>
    </w:p>
    <w:p w:rsidR="0031088F" w:rsidRDefault="0031088F" w:rsidP="00AC5E51">
      <w:pPr>
        <w:ind w:left="360"/>
        <w:jc w:val="both"/>
      </w:pPr>
    </w:p>
    <w:p w:rsidR="000042AC" w:rsidRDefault="000042AC" w:rsidP="007D73C9">
      <w:pPr>
        <w:jc w:val="both"/>
        <w:rPr>
          <w:b/>
        </w:rPr>
      </w:pPr>
      <w:r w:rsidRPr="00A56A00">
        <w:rPr>
          <w:b/>
        </w:rPr>
        <w:t xml:space="preserve">TRAINING, SEMINAR, </w:t>
      </w:r>
      <w:r w:rsidR="00CF5AD8">
        <w:rPr>
          <w:b/>
        </w:rPr>
        <w:t>WEBINAR,</w:t>
      </w:r>
      <w:r w:rsidR="00F44642">
        <w:rPr>
          <w:b/>
        </w:rPr>
        <w:t xml:space="preserve"> </w:t>
      </w:r>
      <w:r w:rsidRPr="00A56A00">
        <w:rPr>
          <w:b/>
        </w:rPr>
        <w:t>WORKSHOP AND CONFERENCE ATTENDED</w:t>
      </w:r>
      <w:r w:rsidR="002C709B">
        <w:rPr>
          <w:b/>
        </w:rPr>
        <w:t>:</w:t>
      </w:r>
    </w:p>
    <w:p w:rsidR="00A953A4" w:rsidRPr="00566F9E" w:rsidRDefault="00566F9E" w:rsidP="00566F9E">
      <w:pPr>
        <w:pStyle w:val="ListParagraph"/>
        <w:numPr>
          <w:ilvl w:val="0"/>
          <w:numId w:val="4"/>
        </w:numPr>
        <w:jc w:val="both"/>
        <w:rPr>
          <w:b/>
        </w:rPr>
      </w:pPr>
      <w:r w:rsidRPr="00F44642">
        <w:t>26</w:t>
      </w:r>
      <w:r w:rsidRPr="00F44642">
        <w:rPr>
          <w:vertAlign w:val="superscript"/>
        </w:rPr>
        <w:t>th</w:t>
      </w:r>
      <w:r w:rsidRPr="00F44642">
        <w:t xml:space="preserve"> August, 2021, A W</w:t>
      </w:r>
      <w:r w:rsidR="00F44642" w:rsidRPr="00F44642">
        <w:t>ebinar on the theme</w:t>
      </w:r>
      <w:r w:rsidRPr="00F44642">
        <w:t>: “Islamic F</w:t>
      </w:r>
      <w:r w:rsidR="00F44642" w:rsidRPr="00F44642">
        <w:t xml:space="preserve">inance </w:t>
      </w:r>
      <w:r w:rsidRPr="00F44642">
        <w:t>as a Value Proposition” organized by University of K</w:t>
      </w:r>
      <w:r w:rsidR="00F44642" w:rsidRPr="00F44642">
        <w:t>uwait</w:t>
      </w:r>
      <w:r w:rsidRPr="00F44642">
        <w:t xml:space="preserve">, College of </w:t>
      </w:r>
      <w:proofErr w:type="spellStart"/>
      <w:r w:rsidRPr="00F44642">
        <w:t>Shari</w:t>
      </w:r>
      <w:r w:rsidR="00F44642" w:rsidRPr="00F44642">
        <w:t>’</w:t>
      </w:r>
      <w:r w:rsidRPr="00F44642">
        <w:t>ah</w:t>
      </w:r>
      <w:proofErr w:type="spellEnd"/>
      <w:r w:rsidRPr="00F44642">
        <w:t xml:space="preserve"> and Islamic Studies, Kuwait</w:t>
      </w:r>
      <w:r>
        <w:rPr>
          <w:b/>
        </w:rPr>
        <w:t xml:space="preserve">. </w:t>
      </w:r>
    </w:p>
    <w:p w:rsidR="00AC5E51" w:rsidRPr="00AC5E51" w:rsidRDefault="00A953A4" w:rsidP="00AC5E51">
      <w:pPr>
        <w:pStyle w:val="ListParagraph"/>
        <w:numPr>
          <w:ilvl w:val="0"/>
          <w:numId w:val="4"/>
        </w:numPr>
        <w:jc w:val="both"/>
        <w:rPr>
          <w:b/>
        </w:rPr>
      </w:pPr>
      <w:r>
        <w:t xml:space="preserve">20th -21 February, 2018, </w:t>
      </w:r>
      <w:proofErr w:type="gramStart"/>
      <w:r>
        <w:t>A</w:t>
      </w:r>
      <w:proofErr w:type="gramEnd"/>
      <w:r>
        <w:t xml:space="preserve"> 2- Day Workshop on the </w:t>
      </w:r>
      <w:r w:rsidR="006177C1">
        <w:t>theme:</w:t>
      </w:r>
      <w:r>
        <w:t xml:space="preserve"> Basic Teaching and Assessment Skills for Lecturers</w:t>
      </w:r>
      <w:r w:rsidR="00AC5E51">
        <w:t xml:space="preserve"> in Al-</w:t>
      </w:r>
      <w:proofErr w:type="spellStart"/>
      <w:r w:rsidR="00AC5E51">
        <w:t>Hikmah</w:t>
      </w:r>
      <w:proofErr w:type="spellEnd"/>
      <w:r w:rsidR="00AC5E51">
        <w:t xml:space="preserve"> University </w:t>
      </w:r>
      <w:r w:rsidR="006177C1">
        <w:t xml:space="preserve">Ilorin. </w:t>
      </w:r>
      <w:proofErr w:type="spellStart"/>
      <w:r w:rsidR="00AC5E51">
        <w:t>Organised</w:t>
      </w:r>
      <w:proofErr w:type="spellEnd"/>
      <w:r w:rsidR="00AC5E51">
        <w:t xml:space="preserve"> by Al-</w:t>
      </w:r>
      <w:proofErr w:type="spellStart"/>
      <w:r w:rsidR="00AC5E51">
        <w:t>Hikmah</w:t>
      </w:r>
      <w:proofErr w:type="spellEnd"/>
      <w:r w:rsidR="00AC5E51">
        <w:t xml:space="preserve"> University. </w:t>
      </w:r>
      <w:r>
        <w:t xml:space="preserve"> </w:t>
      </w:r>
    </w:p>
    <w:p w:rsidR="00FB5AC9" w:rsidRDefault="00DC594B" w:rsidP="007D73C9">
      <w:pPr>
        <w:pStyle w:val="ListParagraph"/>
        <w:numPr>
          <w:ilvl w:val="0"/>
          <w:numId w:val="4"/>
        </w:numPr>
        <w:jc w:val="both"/>
      </w:pPr>
      <w:r>
        <w:t xml:space="preserve">22- 24 June, 2016, </w:t>
      </w:r>
      <w:r w:rsidR="00B179B7">
        <w:t>‘Law, Religion and Development in Africa’, A Three-Day Conference and Intensive Training for Lecturers and Students on Law and Religion Studies , held at University of Ilorin, Nigeria, co-</w:t>
      </w:r>
      <w:proofErr w:type="spellStart"/>
      <w:r w:rsidR="00B179B7">
        <w:t>organised</w:t>
      </w:r>
      <w:proofErr w:type="spellEnd"/>
      <w:r w:rsidR="00B179B7">
        <w:t xml:space="preserve"> by International Center for Law and Religion Studies, J. Reuben Clark Law School, </w:t>
      </w:r>
      <w:proofErr w:type="spellStart"/>
      <w:r w:rsidR="00B179B7">
        <w:t>Birgham</w:t>
      </w:r>
      <w:proofErr w:type="spellEnd"/>
      <w:r w:rsidR="00B179B7">
        <w:t xml:space="preserve"> Young University, USA (ICLRS); Faculty of Law and Department of Religions , University of Ilorin, Nigeria, Nigeria Inter-Religious Council (NIREC); Faculty of Law, University of Lagos, Nigeria;</w:t>
      </w:r>
      <w:r w:rsidR="006177C1">
        <w:t xml:space="preserve"> </w:t>
      </w:r>
      <w:r w:rsidR="00B179B7">
        <w:t>Nigeria Association</w:t>
      </w:r>
      <w:r w:rsidR="00265799">
        <w:t xml:space="preserve"> for Law and Religion Studies</w:t>
      </w:r>
      <w:r w:rsidR="00F84066">
        <w:t>; and African Consortium for Law and Religion Studies, South Africa.</w:t>
      </w:r>
    </w:p>
    <w:p w:rsidR="0031088F" w:rsidRDefault="00F84066" w:rsidP="0031088F">
      <w:pPr>
        <w:pStyle w:val="ListParagraph"/>
        <w:numPr>
          <w:ilvl w:val="0"/>
          <w:numId w:val="4"/>
        </w:numPr>
        <w:jc w:val="both"/>
      </w:pPr>
      <w:r>
        <w:t>20- 22 October</w:t>
      </w:r>
      <w:r w:rsidR="00866B51">
        <w:t>, 2015</w:t>
      </w:r>
      <w:r>
        <w:t xml:space="preserve">, ‘Pedagogical Principles, Methods and </w:t>
      </w:r>
      <w:r w:rsidR="00866B51">
        <w:t xml:space="preserve">Techniques’. </w:t>
      </w:r>
      <w:r>
        <w:t xml:space="preserve">A Workshop </w:t>
      </w:r>
      <w:r w:rsidR="00866B51">
        <w:t>for Academic</w:t>
      </w:r>
      <w:r>
        <w:t xml:space="preserve"> Staff of Al-</w:t>
      </w:r>
      <w:proofErr w:type="spellStart"/>
      <w:r>
        <w:t>Hikmah</w:t>
      </w:r>
      <w:proofErr w:type="spellEnd"/>
      <w:r>
        <w:t xml:space="preserve"> University, Ilorin Nigeria, held at Al-</w:t>
      </w:r>
      <w:proofErr w:type="spellStart"/>
      <w:r>
        <w:t>Hikmah</w:t>
      </w:r>
      <w:proofErr w:type="spellEnd"/>
      <w:r>
        <w:t xml:space="preserve"> University, Ilorin. </w:t>
      </w:r>
    </w:p>
    <w:p w:rsidR="0031088F" w:rsidRDefault="0031088F" w:rsidP="0031088F">
      <w:pPr>
        <w:jc w:val="both"/>
      </w:pPr>
    </w:p>
    <w:p w:rsidR="0031088F" w:rsidRDefault="0031088F" w:rsidP="0031088F">
      <w:pPr>
        <w:jc w:val="both"/>
      </w:pPr>
    </w:p>
    <w:p w:rsidR="00866B51" w:rsidRPr="0031088F" w:rsidRDefault="00866B51" w:rsidP="0031088F">
      <w:pPr>
        <w:jc w:val="both"/>
      </w:pPr>
      <w:r w:rsidRPr="0031088F">
        <w:rPr>
          <w:b/>
          <w:sz w:val="28"/>
          <w:szCs w:val="28"/>
        </w:rPr>
        <w:t>EXPERIENCE SINCE BASIC QUALIFICATIONS</w:t>
      </w:r>
      <w:r w:rsidR="002C709B" w:rsidRPr="0031088F">
        <w:rPr>
          <w:b/>
          <w:sz w:val="28"/>
          <w:szCs w:val="28"/>
        </w:rPr>
        <w:t>:</w:t>
      </w:r>
    </w:p>
    <w:p w:rsidR="0031088F" w:rsidRPr="00A56A00" w:rsidRDefault="0031088F" w:rsidP="007D73C9">
      <w:pPr>
        <w:jc w:val="both"/>
        <w:rPr>
          <w:b/>
          <w:sz w:val="28"/>
          <w:szCs w:val="28"/>
        </w:rPr>
      </w:pPr>
    </w:p>
    <w:p w:rsidR="00866B51" w:rsidRPr="00A56A00" w:rsidRDefault="00866B51" w:rsidP="007D73C9">
      <w:pPr>
        <w:jc w:val="both"/>
        <w:rPr>
          <w:b/>
        </w:rPr>
      </w:pPr>
      <w:r w:rsidRPr="00A56A00">
        <w:rPr>
          <w:b/>
        </w:rPr>
        <w:t>ACADEMIC</w:t>
      </w:r>
      <w:r w:rsidR="002C709B">
        <w:rPr>
          <w:b/>
        </w:rPr>
        <w:t>:</w:t>
      </w:r>
    </w:p>
    <w:p w:rsidR="00866B51" w:rsidRDefault="00866B51" w:rsidP="007D73C9">
      <w:pPr>
        <w:jc w:val="both"/>
      </w:pPr>
    </w:p>
    <w:p w:rsidR="00866B51" w:rsidRDefault="00866B51" w:rsidP="007D73C9">
      <w:pPr>
        <w:pStyle w:val="ListParagraph"/>
        <w:numPr>
          <w:ilvl w:val="0"/>
          <w:numId w:val="7"/>
        </w:numPr>
        <w:jc w:val="both"/>
      </w:pPr>
      <w:r>
        <w:t xml:space="preserve">2005 to date </w:t>
      </w:r>
      <w:r>
        <w:tab/>
      </w:r>
      <w:r>
        <w:tab/>
      </w:r>
      <w:r>
        <w:tab/>
        <w:t>Lecturer , Department of Islamic Law , Faculty of</w:t>
      </w:r>
    </w:p>
    <w:p w:rsidR="00866B51" w:rsidRDefault="00866B51" w:rsidP="007D73C9">
      <w:pPr>
        <w:pStyle w:val="ListParagraph"/>
        <w:ind w:left="3240" w:firstLine="360"/>
        <w:jc w:val="both"/>
      </w:pPr>
      <w:proofErr w:type="gramStart"/>
      <w:r>
        <w:t>Law Al-</w:t>
      </w:r>
      <w:proofErr w:type="spellStart"/>
      <w:r>
        <w:t>Hikmah</w:t>
      </w:r>
      <w:proofErr w:type="spellEnd"/>
      <w:r>
        <w:t xml:space="preserve"> University, </w:t>
      </w:r>
      <w:r w:rsidR="002C709B">
        <w:t>Ilorin,</w:t>
      </w:r>
      <w:r>
        <w:t xml:space="preserve"> Nigeria.</w:t>
      </w:r>
      <w:proofErr w:type="gramEnd"/>
    </w:p>
    <w:p w:rsidR="00DA7ED9" w:rsidRDefault="00866B51" w:rsidP="007D73C9">
      <w:pPr>
        <w:pStyle w:val="ListParagraph"/>
        <w:numPr>
          <w:ilvl w:val="0"/>
          <w:numId w:val="7"/>
        </w:numPr>
        <w:jc w:val="both"/>
      </w:pPr>
      <w:r>
        <w:t>2011 to 2013</w:t>
      </w:r>
      <w:r>
        <w:tab/>
      </w:r>
      <w:r>
        <w:tab/>
      </w:r>
      <w:r>
        <w:tab/>
        <w:t xml:space="preserve">Teacher and Administrator at </w:t>
      </w:r>
      <w:proofErr w:type="spellStart"/>
      <w:r>
        <w:t>Abubakr</w:t>
      </w:r>
      <w:proofErr w:type="spellEnd"/>
      <w:r>
        <w:t xml:space="preserve"> </w:t>
      </w:r>
      <w:r w:rsidR="00DA7ED9">
        <w:t>As-</w:t>
      </w:r>
      <w:proofErr w:type="spellStart"/>
      <w:r w:rsidR="00DA7ED9">
        <w:t>Sideeq</w:t>
      </w:r>
      <w:proofErr w:type="spellEnd"/>
      <w:r w:rsidR="00DA7ED9">
        <w:t xml:space="preserve"> </w:t>
      </w:r>
    </w:p>
    <w:p w:rsidR="00DA7ED9" w:rsidRDefault="00866B51" w:rsidP="007D73C9">
      <w:pPr>
        <w:ind w:left="3600"/>
        <w:jc w:val="both"/>
      </w:pPr>
      <w:proofErr w:type="gramStart"/>
      <w:r w:rsidRPr="00866B51">
        <w:t>Islamic Centre Offa</w:t>
      </w:r>
      <w:r w:rsidR="00DA7ED9">
        <w:t xml:space="preserve">, </w:t>
      </w:r>
      <w:proofErr w:type="spellStart"/>
      <w:r w:rsidR="00DA7ED9">
        <w:t>Kwara</w:t>
      </w:r>
      <w:proofErr w:type="spellEnd"/>
      <w:r w:rsidR="00DA7ED9">
        <w:t xml:space="preserve"> State, Nigeria.</w:t>
      </w:r>
      <w:proofErr w:type="gramEnd"/>
    </w:p>
    <w:p w:rsidR="00C527CC" w:rsidRDefault="00C527CC" w:rsidP="007D73C9">
      <w:pPr>
        <w:ind w:left="3600"/>
        <w:jc w:val="both"/>
      </w:pPr>
    </w:p>
    <w:p w:rsidR="00DA7ED9" w:rsidRDefault="00DA7ED9" w:rsidP="007D73C9">
      <w:pPr>
        <w:jc w:val="both"/>
        <w:rPr>
          <w:b/>
        </w:rPr>
      </w:pPr>
      <w:r w:rsidRPr="00A56A00">
        <w:rPr>
          <w:b/>
        </w:rPr>
        <w:t>ADMINISTRATIVE</w:t>
      </w:r>
      <w:r w:rsidR="002C709B">
        <w:rPr>
          <w:b/>
        </w:rPr>
        <w:t>:</w:t>
      </w:r>
    </w:p>
    <w:p w:rsidR="00C527CC" w:rsidRDefault="00C527CC" w:rsidP="007D73C9">
      <w:pPr>
        <w:jc w:val="both"/>
        <w:rPr>
          <w:b/>
        </w:rPr>
      </w:pPr>
    </w:p>
    <w:p w:rsidR="00C527CC" w:rsidRPr="00C527CC" w:rsidRDefault="002A6106" w:rsidP="00C527CC">
      <w:pPr>
        <w:pStyle w:val="ListParagraph"/>
        <w:numPr>
          <w:ilvl w:val="0"/>
          <w:numId w:val="8"/>
        </w:numPr>
        <w:jc w:val="both"/>
      </w:pPr>
      <w:r>
        <w:t>2017-2019</w:t>
      </w:r>
      <w:r w:rsidR="00C527CC" w:rsidRPr="00C527CC">
        <w:t xml:space="preserve">                 </w:t>
      </w:r>
      <w:r w:rsidR="003778D8">
        <w:t xml:space="preserve">               </w:t>
      </w:r>
      <w:r>
        <w:t xml:space="preserve">     </w:t>
      </w:r>
      <w:r w:rsidR="003778D8">
        <w:t>Level Adviser for</w:t>
      </w:r>
      <w:r w:rsidR="00C527CC" w:rsidRPr="00C527CC">
        <w:t xml:space="preserve"> 2016/2017</w:t>
      </w:r>
      <w:r w:rsidR="00C527CC">
        <w:t xml:space="preserve"> </w:t>
      </w:r>
      <w:r w:rsidR="003778D8">
        <w:t>Academic Session</w:t>
      </w:r>
      <w:r w:rsidR="003F7C26">
        <w:t xml:space="preserve"> </w:t>
      </w:r>
    </w:p>
    <w:p w:rsidR="00DA7ED9" w:rsidRDefault="002A6106" w:rsidP="007D73C9">
      <w:pPr>
        <w:pStyle w:val="ListParagraph"/>
        <w:numPr>
          <w:ilvl w:val="0"/>
          <w:numId w:val="8"/>
        </w:numPr>
        <w:jc w:val="both"/>
      </w:pPr>
      <w:r>
        <w:t>2016 to date</w:t>
      </w:r>
      <w:r>
        <w:tab/>
      </w:r>
      <w:r>
        <w:tab/>
        <w:t xml:space="preserve">            </w:t>
      </w:r>
      <w:r w:rsidR="00DA7ED9">
        <w:t xml:space="preserve">Coordinator Diploma in Law </w:t>
      </w:r>
      <w:proofErr w:type="spellStart"/>
      <w:r w:rsidR="00DA7ED9">
        <w:t>Progammme</w:t>
      </w:r>
      <w:proofErr w:type="spellEnd"/>
      <w:r w:rsidR="00DA7ED9">
        <w:t xml:space="preserve">(s) </w:t>
      </w:r>
    </w:p>
    <w:p w:rsidR="00DA7ED9" w:rsidRDefault="00DA7ED9" w:rsidP="007D73C9">
      <w:pPr>
        <w:jc w:val="both"/>
      </w:pPr>
      <w:r>
        <w:t xml:space="preserve">                                                            Centre for Diploma and JUBEP Studies, Al-</w:t>
      </w:r>
      <w:proofErr w:type="spellStart"/>
      <w:r>
        <w:t>Hikmah</w:t>
      </w:r>
      <w:proofErr w:type="spellEnd"/>
      <w:r>
        <w:t xml:space="preserve">      </w:t>
      </w:r>
      <w:r>
        <w:tab/>
      </w:r>
      <w:r>
        <w:tab/>
      </w:r>
      <w:r>
        <w:tab/>
      </w:r>
      <w:r>
        <w:tab/>
      </w:r>
      <w:r>
        <w:tab/>
        <w:t>University, Ilorin, Nigeria.</w:t>
      </w:r>
    </w:p>
    <w:p w:rsidR="00C87E67" w:rsidRDefault="00C87E67" w:rsidP="007D73C9">
      <w:pPr>
        <w:pStyle w:val="ListParagraph"/>
        <w:numPr>
          <w:ilvl w:val="0"/>
          <w:numId w:val="8"/>
        </w:numPr>
        <w:jc w:val="both"/>
      </w:pPr>
      <w:r>
        <w:t>2015</w:t>
      </w:r>
      <w:r>
        <w:tab/>
      </w:r>
      <w:r>
        <w:tab/>
      </w:r>
      <w:r>
        <w:tab/>
      </w:r>
      <w:r>
        <w:tab/>
        <w:t>Member of Editorial Board, Al-</w:t>
      </w:r>
      <w:proofErr w:type="spellStart"/>
      <w:r>
        <w:t>Hikmah</w:t>
      </w:r>
      <w:proofErr w:type="spellEnd"/>
      <w:r>
        <w:t xml:space="preserve"> University     </w:t>
      </w:r>
      <w:r>
        <w:tab/>
      </w:r>
      <w:r>
        <w:tab/>
      </w:r>
      <w:r>
        <w:tab/>
      </w:r>
      <w:r>
        <w:tab/>
      </w:r>
      <w:r>
        <w:tab/>
        <w:t>Law Journal, Volume I and II</w:t>
      </w:r>
    </w:p>
    <w:p w:rsidR="00C87E67" w:rsidRDefault="00C87E67" w:rsidP="007D73C9">
      <w:pPr>
        <w:pStyle w:val="ListParagraph"/>
        <w:numPr>
          <w:ilvl w:val="0"/>
          <w:numId w:val="8"/>
        </w:numPr>
        <w:jc w:val="both"/>
      </w:pPr>
      <w:r>
        <w:t>2015</w:t>
      </w:r>
      <w:r>
        <w:tab/>
      </w:r>
      <w:r>
        <w:tab/>
      </w:r>
      <w:r>
        <w:tab/>
      </w:r>
      <w:r>
        <w:tab/>
        <w:t>Member of Curriculum Planning/Review</w:t>
      </w:r>
    </w:p>
    <w:p w:rsidR="00C87E67" w:rsidRDefault="00C87E67" w:rsidP="007D73C9">
      <w:pPr>
        <w:ind w:left="3600"/>
        <w:jc w:val="both"/>
      </w:pPr>
      <w:r>
        <w:lastRenderedPageBreak/>
        <w:t>Committee, Faculty of Law, Al-</w:t>
      </w:r>
      <w:proofErr w:type="spellStart"/>
      <w:r>
        <w:t>Hikmah</w:t>
      </w:r>
      <w:proofErr w:type="spellEnd"/>
      <w:r>
        <w:t xml:space="preserve">   University, Ilorin, Nigeria </w:t>
      </w:r>
    </w:p>
    <w:p w:rsidR="0031088F" w:rsidRDefault="00EB2860" w:rsidP="007D73C9">
      <w:pPr>
        <w:pStyle w:val="ListParagraph"/>
        <w:numPr>
          <w:ilvl w:val="0"/>
          <w:numId w:val="8"/>
        </w:numPr>
        <w:jc w:val="both"/>
      </w:pPr>
      <w:r>
        <w:t>2016</w:t>
      </w:r>
      <w:r w:rsidR="00C87E67">
        <w:tab/>
      </w:r>
      <w:r w:rsidR="00C87E67">
        <w:tab/>
      </w:r>
      <w:r w:rsidR="00C87E67">
        <w:tab/>
      </w:r>
      <w:r w:rsidR="00C87E67">
        <w:tab/>
      </w:r>
      <w:r>
        <w:t>Member of Techn</w:t>
      </w:r>
      <w:r w:rsidR="002C6480">
        <w:t>ical Committee on Propose Part-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Time Diploma </w:t>
      </w:r>
      <w:proofErr w:type="spellStart"/>
      <w:r>
        <w:t>Programmmes</w:t>
      </w:r>
      <w:proofErr w:type="spellEnd"/>
    </w:p>
    <w:p w:rsidR="00A562E1" w:rsidRDefault="00A562E1" w:rsidP="007D73C9">
      <w:pPr>
        <w:jc w:val="both"/>
        <w:rPr>
          <w:b/>
          <w:sz w:val="28"/>
          <w:szCs w:val="28"/>
        </w:rPr>
      </w:pPr>
    </w:p>
    <w:p w:rsidR="007B5A42" w:rsidRDefault="004333E0" w:rsidP="007D73C9">
      <w:pPr>
        <w:jc w:val="both"/>
        <w:rPr>
          <w:b/>
          <w:sz w:val="28"/>
          <w:szCs w:val="28"/>
        </w:rPr>
      </w:pPr>
      <w:r w:rsidRPr="00A56A00">
        <w:rPr>
          <w:b/>
          <w:sz w:val="28"/>
          <w:szCs w:val="28"/>
        </w:rPr>
        <w:t>PUBLICATION</w:t>
      </w:r>
      <w:r w:rsidR="002C709B">
        <w:rPr>
          <w:b/>
          <w:sz w:val="28"/>
          <w:szCs w:val="28"/>
        </w:rPr>
        <w:t>:</w:t>
      </w:r>
    </w:p>
    <w:p w:rsidR="002770B6" w:rsidRDefault="002770B6" w:rsidP="007D73C9">
      <w:pPr>
        <w:jc w:val="both"/>
        <w:rPr>
          <w:b/>
          <w:sz w:val="28"/>
          <w:szCs w:val="28"/>
        </w:rPr>
      </w:pPr>
    </w:p>
    <w:p w:rsidR="002770B6" w:rsidRDefault="002770B6" w:rsidP="002770B6">
      <w:pPr>
        <w:jc w:val="both"/>
        <w:rPr>
          <w:b/>
        </w:rPr>
      </w:pPr>
      <w:r>
        <w:rPr>
          <w:b/>
        </w:rPr>
        <w:t>INTERNATIONAL JOURNAL</w:t>
      </w:r>
    </w:p>
    <w:p w:rsidR="002A6106" w:rsidRPr="00A9074D" w:rsidRDefault="00A9074D" w:rsidP="002A6106">
      <w:pPr>
        <w:pStyle w:val="ListParagraph"/>
        <w:numPr>
          <w:ilvl w:val="0"/>
          <w:numId w:val="17"/>
        </w:numPr>
        <w:jc w:val="both"/>
      </w:pPr>
      <w:r w:rsidRPr="00A9074D">
        <w:t xml:space="preserve">Isa </w:t>
      </w:r>
      <w:proofErr w:type="spellStart"/>
      <w:r w:rsidRPr="00A9074D">
        <w:t>Abdur-Razaq</w:t>
      </w:r>
      <w:proofErr w:type="spellEnd"/>
      <w:r w:rsidRPr="00A9074D">
        <w:t xml:space="preserve"> </w:t>
      </w:r>
      <w:proofErr w:type="spellStart"/>
      <w:r w:rsidRPr="00A9074D">
        <w:t>Sarumi</w:t>
      </w:r>
      <w:proofErr w:type="spellEnd"/>
      <w:proofErr w:type="gramStart"/>
      <w:r w:rsidRPr="00A9074D">
        <w:t xml:space="preserve">,  </w:t>
      </w:r>
      <w:proofErr w:type="spellStart"/>
      <w:r w:rsidRPr="00A9074D">
        <w:rPr>
          <w:b/>
        </w:rPr>
        <w:t>Abdulraheem</w:t>
      </w:r>
      <w:proofErr w:type="spellEnd"/>
      <w:proofErr w:type="gramEnd"/>
      <w:r w:rsidRPr="00A9074D">
        <w:rPr>
          <w:b/>
        </w:rPr>
        <w:t xml:space="preserve"> Abdulwahid </w:t>
      </w:r>
      <w:proofErr w:type="spellStart"/>
      <w:r w:rsidRPr="00A9074D">
        <w:rPr>
          <w:b/>
        </w:rPr>
        <w:t>Yusuph</w:t>
      </w:r>
      <w:proofErr w:type="spellEnd"/>
      <w:r w:rsidRPr="00A9074D">
        <w:t xml:space="preserve"> and </w:t>
      </w:r>
      <w:proofErr w:type="spellStart"/>
      <w:r w:rsidRPr="00A9074D">
        <w:t>Mu’az</w:t>
      </w:r>
      <w:proofErr w:type="spellEnd"/>
      <w:r w:rsidRPr="00A9074D">
        <w:t xml:space="preserve"> Yusuf Ahmad , ‘ Legality of ‘Borrow Me Credit ‘ Services Offered by Telecommunication Companies:  A </w:t>
      </w:r>
      <w:proofErr w:type="spellStart"/>
      <w:r w:rsidRPr="00A9074D">
        <w:t>Shari’ah</w:t>
      </w:r>
      <w:proofErr w:type="spellEnd"/>
      <w:r w:rsidRPr="00A9074D">
        <w:t xml:space="preserve"> Perspective’, Vol.28 No. 2 (2020) IIUM Law Journal</w:t>
      </w:r>
      <w:r>
        <w:t>. Published by International Islamic University Malaysia.</w:t>
      </w:r>
    </w:p>
    <w:p w:rsidR="002770B6" w:rsidRPr="002770B6" w:rsidRDefault="002770B6" w:rsidP="007D73C9">
      <w:pPr>
        <w:pStyle w:val="ListParagraph"/>
        <w:numPr>
          <w:ilvl w:val="0"/>
          <w:numId w:val="17"/>
        </w:numPr>
        <w:jc w:val="both"/>
      </w:pPr>
      <w:proofErr w:type="spellStart"/>
      <w:r w:rsidRPr="00743FB0">
        <w:t>Abdulraheem</w:t>
      </w:r>
      <w:proofErr w:type="spellEnd"/>
      <w:r>
        <w:t xml:space="preserve"> Abdulwahid Y., ‘Adoption under Islamic Law: Correcting Misconceptions’</w:t>
      </w:r>
      <w:r w:rsidR="001F00F0">
        <w:t>,</w:t>
      </w:r>
      <w:r>
        <w:t xml:space="preserve"> Islamic and </w:t>
      </w:r>
      <w:proofErr w:type="spellStart"/>
      <w:r>
        <w:t>Civi</w:t>
      </w:r>
      <w:r w:rsidR="00743FB0">
        <w:t>lisational</w:t>
      </w:r>
      <w:proofErr w:type="spellEnd"/>
      <w:r w:rsidR="00743FB0">
        <w:t xml:space="preserve"> Renewal (ICR), </w:t>
      </w:r>
      <w:proofErr w:type="gramStart"/>
      <w:r w:rsidR="00743FB0">
        <w:t>Volume</w:t>
      </w:r>
      <w:proofErr w:type="gramEnd"/>
      <w:r w:rsidR="00743FB0">
        <w:t xml:space="preserve"> 9 Number</w:t>
      </w:r>
      <w:r>
        <w:t xml:space="preserve"> 2 April 2018, p 189-204. Published by International Institute of Advanced Islamic Studies</w:t>
      </w:r>
      <w:r w:rsidR="00B731F0">
        <w:t xml:space="preserve"> </w:t>
      </w:r>
      <w:r>
        <w:t>(IAIS) Malaysia.</w:t>
      </w:r>
      <w:r w:rsidR="00FB1350">
        <w:t xml:space="preserve">                                                                           </w:t>
      </w:r>
      <w:r w:rsidR="00670090">
        <w:t xml:space="preserve"> </w:t>
      </w:r>
    </w:p>
    <w:p w:rsidR="002770B6" w:rsidRPr="0031088F" w:rsidRDefault="002770B6" w:rsidP="007D73C9">
      <w:pPr>
        <w:jc w:val="both"/>
        <w:rPr>
          <w:b/>
          <w:sz w:val="28"/>
          <w:szCs w:val="28"/>
        </w:rPr>
      </w:pPr>
    </w:p>
    <w:p w:rsidR="007B5A42" w:rsidRDefault="007B5A42" w:rsidP="007B5A42">
      <w:pPr>
        <w:jc w:val="both"/>
        <w:rPr>
          <w:b/>
        </w:rPr>
      </w:pPr>
      <w:r>
        <w:rPr>
          <w:b/>
        </w:rPr>
        <w:t>LOCAL AND NATIONAL JOURNALS</w:t>
      </w:r>
    </w:p>
    <w:p w:rsidR="007B5A42" w:rsidRDefault="007B5A42" w:rsidP="007D73C9">
      <w:pPr>
        <w:jc w:val="both"/>
        <w:rPr>
          <w:b/>
        </w:rPr>
      </w:pPr>
    </w:p>
    <w:p w:rsidR="007B5A42" w:rsidRDefault="007B5A42" w:rsidP="00670090">
      <w:pPr>
        <w:pStyle w:val="ListParagraph"/>
        <w:numPr>
          <w:ilvl w:val="0"/>
          <w:numId w:val="19"/>
        </w:numPr>
        <w:jc w:val="both"/>
      </w:pPr>
      <w:proofErr w:type="spellStart"/>
      <w:r>
        <w:t>Abdulraheem</w:t>
      </w:r>
      <w:proofErr w:type="spellEnd"/>
      <w:r>
        <w:t xml:space="preserve"> A</w:t>
      </w:r>
      <w:r w:rsidR="00DC20A1">
        <w:t>bdulwahid</w:t>
      </w:r>
      <w:r w:rsidR="00A953A4">
        <w:t xml:space="preserve"> </w:t>
      </w:r>
      <w:r>
        <w:t>Y</w:t>
      </w:r>
      <w:r w:rsidR="00E0266D">
        <w:t>.</w:t>
      </w:r>
      <w:r>
        <w:t xml:space="preserve"> and </w:t>
      </w:r>
      <w:proofErr w:type="spellStart"/>
      <w:r>
        <w:t>Abdula</w:t>
      </w:r>
      <w:r w:rsidR="002770B6">
        <w:t>zeez</w:t>
      </w:r>
      <w:proofErr w:type="spellEnd"/>
      <w:r w:rsidR="002770B6">
        <w:t xml:space="preserve"> </w:t>
      </w:r>
      <w:proofErr w:type="spellStart"/>
      <w:r w:rsidR="002770B6">
        <w:t>Badrudeen</w:t>
      </w:r>
      <w:proofErr w:type="spellEnd"/>
      <w:r w:rsidR="002770B6">
        <w:t xml:space="preserve"> (2017), ‘Poverty Eradication Through </w:t>
      </w:r>
      <w:proofErr w:type="spellStart"/>
      <w:r w:rsidR="002770B6">
        <w:t>Waqf</w:t>
      </w:r>
      <w:proofErr w:type="spellEnd"/>
      <w:r w:rsidR="002770B6">
        <w:t xml:space="preserve"> </w:t>
      </w:r>
      <w:r w:rsidR="001959BC">
        <w:t>(Endowment) in Northern Nigeria</w:t>
      </w:r>
      <w:r w:rsidR="002770B6">
        <w:t xml:space="preserve">: The Role of Maryam  Endowment Trust Fund’, </w:t>
      </w:r>
      <w:r>
        <w:t>.Al-</w:t>
      </w:r>
      <w:proofErr w:type="spellStart"/>
      <w:r>
        <w:t>Hikmah</w:t>
      </w:r>
      <w:proofErr w:type="spellEnd"/>
      <w:r>
        <w:t xml:space="preserve"> University, Journal of Islamic law (HUJIL)</w:t>
      </w:r>
      <w:r w:rsidR="002770B6">
        <w:t xml:space="preserve"> Vol. 1.No. 1 June 2017, p 107-130</w:t>
      </w:r>
      <w:r>
        <w:t>.Published by Islamic Law Department Al-</w:t>
      </w:r>
      <w:proofErr w:type="spellStart"/>
      <w:r>
        <w:t>Hikmah</w:t>
      </w:r>
      <w:proofErr w:type="spellEnd"/>
      <w:r>
        <w:t xml:space="preserve"> University, Ilorin. Nigeria</w:t>
      </w:r>
      <w:r w:rsidR="004929EC">
        <w:t>.</w:t>
      </w:r>
      <w:r w:rsidR="00FB1350">
        <w:t xml:space="preserve">                               </w:t>
      </w:r>
      <w:r w:rsidR="00670090">
        <w:t xml:space="preserve">                      </w:t>
      </w:r>
    </w:p>
    <w:p w:rsidR="00B23D33" w:rsidRDefault="00B23D33" w:rsidP="00B23D33">
      <w:pPr>
        <w:jc w:val="both"/>
      </w:pPr>
    </w:p>
    <w:p w:rsidR="004929EC" w:rsidRDefault="004929EC" w:rsidP="00670090">
      <w:pPr>
        <w:pStyle w:val="ListParagraph"/>
        <w:numPr>
          <w:ilvl w:val="0"/>
          <w:numId w:val="19"/>
        </w:numPr>
        <w:jc w:val="both"/>
      </w:pPr>
      <w:proofErr w:type="spellStart"/>
      <w:r>
        <w:t>Abdulraheem</w:t>
      </w:r>
      <w:proofErr w:type="spellEnd"/>
      <w:r>
        <w:t xml:space="preserve"> A</w:t>
      </w:r>
      <w:r w:rsidR="00E0266D">
        <w:t xml:space="preserve">bdulwahid </w:t>
      </w:r>
      <w:r>
        <w:t>Y</w:t>
      </w:r>
      <w:r w:rsidR="00E0266D">
        <w:t xml:space="preserve">., </w:t>
      </w:r>
      <w:proofErr w:type="spellStart"/>
      <w:r w:rsidR="00E0266D">
        <w:t>Hanafi</w:t>
      </w:r>
      <w:proofErr w:type="spellEnd"/>
      <w:r w:rsidR="00E0266D">
        <w:t xml:space="preserve"> </w:t>
      </w:r>
      <w:proofErr w:type="spellStart"/>
      <w:r w:rsidR="00E0266D">
        <w:t>A.Hammed</w:t>
      </w:r>
      <w:proofErr w:type="spellEnd"/>
      <w:r w:rsidR="00E0266D">
        <w:t xml:space="preserve"> and </w:t>
      </w:r>
      <w:proofErr w:type="spellStart"/>
      <w:r w:rsidR="00924F24">
        <w:t>Khadijat</w:t>
      </w:r>
      <w:proofErr w:type="spellEnd"/>
      <w:r w:rsidR="00924F24">
        <w:t xml:space="preserve"> K</w:t>
      </w:r>
      <w:r w:rsidR="00E0266D">
        <w:t xml:space="preserve">. </w:t>
      </w:r>
      <w:proofErr w:type="spellStart"/>
      <w:r w:rsidR="00E0266D">
        <w:t>Ibraheem-Eletu</w:t>
      </w:r>
      <w:proofErr w:type="spellEnd"/>
      <w:r>
        <w:t xml:space="preserve"> (2017), ‘</w:t>
      </w:r>
      <w:r w:rsidR="007343E8">
        <w:t xml:space="preserve">Matrimonial Disputes Resolution </w:t>
      </w:r>
      <w:proofErr w:type="gramStart"/>
      <w:r w:rsidR="007343E8">
        <w:t>Among</w:t>
      </w:r>
      <w:proofErr w:type="gramEnd"/>
      <w:r w:rsidR="007343E8">
        <w:t xml:space="preserve"> Muslims in Ilorin: An Examination’, Al-</w:t>
      </w:r>
      <w:proofErr w:type="spellStart"/>
      <w:r w:rsidR="007343E8">
        <w:t>Hikmah</w:t>
      </w:r>
      <w:proofErr w:type="spellEnd"/>
      <w:r w:rsidR="007343E8">
        <w:t xml:space="preserve"> University, Journal of Public and International Law</w:t>
      </w:r>
      <w:r w:rsidR="0099414E">
        <w:t xml:space="preserve"> </w:t>
      </w:r>
      <w:r w:rsidR="007343E8">
        <w:t>(AUJPIL) Vol. 1 No.1 July 2017</w:t>
      </w:r>
      <w:r w:rsidR="001F00F0">
        <w:t>, p. 343-357</w:t>
      </w:r>
      <w:r w:rsidR="007343E8">
        <w:t xml:space="preserve">. Published by </w:t>
      </w:r>
      <w:r w:rsidR="0099414E">
        <w:t>Al-</w:t>
      </w:r>
      <w:proofErr w:type="spellStart"/>
      <w:r w:rsidR="0099414E">
        <w:t>Hikmah</w:t>
      </w:r>
      <w:proofErr w:type="spellEnd"/>
      <w:r w:rsidR="0099414E">
        <w:t xml:space="preserve"> University, Public and International Law Department.</w:t>
      </w:r>
      <w:r w:rsidR="00FB1350">
        <w:t xml:space="preserve">                         </w:t>
      </w:r>
      <w:r w:rsidR="00670090">
        <w:t xml:space="preserve">                       </w:t>
      </w:r>
    </w:p>
    <w:p w:rsidR="007B5A42" w:rsidRPr="007B5A42" w:rsidRDefault="007B5A42" w:rsidP="00B23D33">
      <w:pPr>
        <w:jc w:val="both"/>
      </w:pPr>
    </w:p>
    <w:p w:rsidR="000A3ADC" w:rsidRDefault="000A3ADC" w:rsidP="00670090">
      <w:pPr>
        <w:pStyle w:val="ListParagraph"/>
        <w:numPr>
          <w:ilvl w:val="0"/>
          <w:numId w:val="19"/>
        </w:numPr>
        <w:jc w:val="both"/>
      </w:pPr>
      <w:proofErr w:type="spellStart"/>
      <w:r>
        <w:t>Abdulraheem</w:t>
      </w:r>
      <w:proofErr w:type="spellEnd"/>
      <w:r>
        <w:t xml:space="preserve"> A</w:t>
      </w:r>
      <w:r w:rsidR="00E0266D">
        <w:t>bdulwahid</w:t>
      </w:r>
      <w:r>
        <w:t xml:space="preserve"> Y. an</w:t>
      </w:r>
      <w:r w:rsidR="00E0266D">
        <w:t xml:space="preserve">d </w:t>
      </w:r>
      <w:proofErr w:type="spellStart"/>
      <w:r w:rsidR="00E0266D">
        <w:t>Onikosi</w:t>
      </w:r>
      <w:proofErr w:type="spellEnd"/>
      <w:r w:rsidR="00E0266D">
        <w:t xml:space="preserve"> </w:t>
      </w:r>
      <w:proofErr w:type="spellStart"/>
      <w:r w:rsidR="00E0266D">
        <w:t>Ahmeed</w:t>
      </w:r>
      <w:proofErr w:type="spellEnd"/>
      <w:r w:rsidR="00E0266D">
        <w:t xml:space="preserve"> </w:t>
      </w:r>
      <w:proofErr w:type="spellStart"/>
      <w:r w:rsidR="00E0266D">
        <w:t>Adedeji</w:t>
      </w:r>
      <w:proofErr w:type="spellEnd"/>
      <w:r w:rsidR="00E0266D">
        <w:t xml:space="preserve"> (2015)</w:t>
      </w:r>
      <w:r>
        <w:t>: ‘Female Suicide Bombers in Nigeria: Issues and Perspective’.</w:t>
      </w:r>
      <w:r w:rsidR="00E0266D">
        <w:t xml:space="preserve"> </w:t>
      </w:r>
      <w:r>
        <w:t>Al-</w:t>
      </w:r>
      <w:proofErr w:type="spellStart"/>
      <w:r>
        <w:t>Hikmah</w:t>
      </w:r>
      <w:proofErr w:type="spellEnd"/>
      <w:r>
        <w:t xml:space="preserve"> University Law Journal, HUILJ, Vol. 1 No.1, 2015, 339-365, published by Faculty of Law, Al-</w:t>
      </w:r>
      <w:proofErr w:type="spellStart"/>
      <w:r>
        <w:t>Hikmah</w:t>
      </w:r>
      <w:proofErr w:type="spellEnd"/>
      <w:r>
        <w:t xml:space="preserve"> University, Ilorin, Nigeria</w:t>
      </w:r>
      <w:r w:rsidR="00FB1350">
        <w:t xml:space="preserve">.                                    </w:t>
      </w:r>
      <w:r w:rsidR="00670090">
        <w:t xml:space="preserve">                       </w:t>
      </w:r>
    </w:p>
    <w:p w:rsidR="007B5A42" w:rsidRDefault="007B5A42" w:rsidP="007B5A42">
      <w:pPr>
        <w:pStyle w:val="ListParagraph"/>
        <w:jc w:val="both"/>
      </w:pPr>
    </w:p>
    <w:p w:rsidR="00344E3B" w:rsidRDefault="00344E3B" w:rsidP="00670090">
      <w:pPr>
        <w:pStyle w:val="ListParagraph"/>
        <w:numPr>
          <w:ilvl w:val="0"/>
          <w:numId w:val="19"/>
        </w:numPr>
        <w:jc w:val="both"/>
      </w:pPr>
      <w:proofErr w:type="spellStart"/>
      <w:r>
        <w:t>Abdulraheem</w:t>
      </w:r>
      <w:proofErr w:type="spellEnd"/>
      <w:r>
        <w:t xml:space="preserve"> A</w:t>
      </w:r>
      <w:r w:rsidR="00A47FAE">
        <w:t xml:space="preserve">bdulwahid </w:t>
      </w:r>
      <w:r>
        <w:t xml:space="preserve">Y. and </w:t>
      </w:r>
      <w:proofErr w:type="spellStart"/>
      <w:r>
        <w:t>Abdulazeez</w:t>
      </w:r>
      <w:proofErr w:type="spellEnd"/>
      <w:r>
        <w:t xml:space="preserve"> </w:t>
      </w:r>
      <w:proofErr w:type="spellStart"/>
      <w:r>
        <w:t>Badrudeen</w:t>
      </w:r>
      <w:proofErr w:type="spellEnd"/>
      <w:r>
        <w:t xml:space="preserve"> (2015</w:t>
      </w:r>
      <w:r w:rsidR="00E04BD3">
        <w:t>)</w:t>
      </w:r>
      <w:r>
        <w:t>: ‘Legal Implications of Pre-Marital Genetic Examination: Islamic Law Perspective’.</w:t>
      </w:r>
      <w:r w:rsidRPr="00344E3B">
        <w:t xml:space="preserve"> Al-</w:t>
      </w:r>
      <w:proofErr w:type="spellStart"/>
      <w:r w:rsidRPr="00344E3B">
        <w:t>Hikmah</w:t>
      </w:r>
      <w:proofErr w:type="spellEnd"/>
      <w:r w:rsidRPr="00344E3B">
        <w:t xml:space="preserve"> University</w:t>
      </w:r>
      <w:r>
        <w:t xml:space="preserve"> Law Journal, HUILJ, Vol. 1 No.2, 2015, </w:t>
      </w:r>
      <w:r w:rsidR="00A953A4">
        <w:t>p.</w:t>
      </w:r>
      <w:r>
        <w:t>144-165</w:t>
      </w:r>
      <w:r w:rsidR="00DE2A94">
        <w:t>.</w:t>
      </w:r>
      <w:r w:rsidR="00DE2A94" w:rsidRPr="00344E3B">
        <w:t>Published</w:t>
      </w:r>
      <w:r w:rsidRPr="00344E3B">
        <w:t xml:space="preserve"> by Faculty of Law, Al-</w:t>
      </w:r>
      <w:proofErr w:type="spellStart"/>
      <w:r w:rsidRPr="00344E3B">
        <w:t>Hikmah</w:t>
      </w:r>
      <w:proofErr w:type="spellEnd"/>
      <w:r w:rsidRPr="00344E3B">
        <w:t xml:space="preserve"> University, Ilorin, Nigeria</w:t>
      </w:r>
      <w:r w:rsidR="00E04BD3">
        <w:t>.</w:t>
      </w:r>
      <w:r w:rsidR="00670090">
        <w:t xml:space="preserve">                     </w:t>
      </w:r>
    </w:p>
    <w:p w:rsidR="007B5A42" w:rsidRDefault="007B5A42" w:rsidP="007B5A42">
      <w:pPr>
        <w:jc w:val="both"/>
      </w:pPr>
    </w:p>
    <w:p w:rsidR="00A12FD1" w:rsidRPr="00A56A00" w:rsidRDefault="00A12FD1" w:rsidP="001D79DD">
      <w:pPr>
        <w:jc w:val="both"/>
        <w:rPr>
          <w:b/>
        </w:rPr>
      </w:pPr>
      <w:r w:rsidRPr="00A56A00">
        <w:rPr>
          <w:b/>
        </w:rPr>
        <w:t>CHAPTER IN BOOK</w:t>
      </w:r>
    </w:p>
    <w:p w:rsidR="00A12FD1" w:rsidRDefault="00A12FD1" w:rsidP="00670090">
      <w:pPr>
        <w:pStyle w:val="ListParagraph"/>
        <w:numPr>
          <w:ilvl w:val="0"/>
          <w:numId w:val="20"/>
        </w:numPr>
        <w:jc w:val="both"/>
      </w:pPr>
      <w:proofErr w:type="spellStart"/>
      <w:r>
        <w:t>Abdulraheem</w:t>
      </w:r>
      <w:proofErr w:type="spellEnd"/>
      <w:r>
        <w:t xml:space="preserve"> A</w:t>
      </w:r>
      <w:r w:rsidR="00495619">
        <w:t xml:space="preserve">bdulwahid </w:t>
      </w:r>
      <w:r>
        <w:t xml:space="preserve">Y. (2016): </w:t>
      </w:r>
      <w:r w:rsidR="00A974ED">
        <w:t>‘</w:t>
      </w:r>
      <w:r>
        <w:t>The Fight against Economic and Financial Crimes in Nigeri</w:t>
      </w:r>
      <w:r w:rsidR="00A974ED">
        <w:t>a: Lessons from the Islamic Law’</w:t>
      </w:r>
      <w:r w:rsidR="009D2B90">
        <w:t xml:space="preserve"> in Topical Issues in the Nigerian Law: A Book of Readings. Faculty of Law, </w:t>
      </w:r>
      <w:proofErr w:type="spellStart"/>
      <w:r w:rsidR="009D2B90">
        <w:t>Kogi</w:t>
      </w:r>
      <w:proofErr w:type="spellEnd"/>
      <w:r w:rsidR="009D2B90">
        <w:t xml:space="preserve"> State </w:t>
      </w:r>
      <w:r w:rsidR="00A974ED">
        <w:t>University,</w:t>
      </w:r>
      <w:r w:rsidR="009D2B90">
        <w:t xml:space="preserve"> </w:t>
      </w:r>
      <w:proofErr w:type="spellStart"/>
      <w:r w:rsidR="009D2B90">
        <w:t>Ayingba</w:t>
      </w:r>
      <w:proofErr w:type="spellEnd"/>
      <w:r w:rsidR="009D2B90">
        <w:t>, Nigeria.</w:t>
      </w:r>
      <w:r w:rsidR="00A953A4">
        <w:t xml:space="preserve"> p. 795-812</w:t>
      </w:r>
      <w:r w:rsidR="00E30FFC">
        <w:t xml:space="preserve"> published by Faculty of </w:t>
      </w:r>
      <w:r w:rsidR="00670090">
        <w:t>Law,</w:t>
      </w:r>
      <w:r w:rsidR="00E30FFC">
        <w:t xml:space="preserve"> </w:t>
      </w:r>
      <w:proofErr w:type="spellStart"/>
      <w:r w:rsidR="00E30FFC">
        <w:t>Kogi</w:t>
      </w:r>
      <w:proofErr w:type="spellEnd"/>
      <w:r w:rsidR="00E30FFC">
        <w:t xml:space="preserve"> </w:t>
      </w:r>
      <w:r w:rsidR="00C44DD5">
        <w:t>State University</w:t>
      </w:r>
      <w:r w:rsidR="00443757">
        <w:t>.</w:t>
      </w:r>
    </w:p>
    <w:p w:rsidR="00DA7ED9" w:rsidRDefault="00FB1350" w:rsidP="007D73C9">
      <w:pPr>
        <w:jc w:val="both"/>
      </w:pPr>
      <w:r>
        <w:lastRenderedPageBreak/>
        <w:t xml:space="preserve">                                                                                              </w:t>
      </w:r>
      <w:r w:rsidR="00670090">
        <w:t xml:space="preserve">                               </w:t>
      </w:r>
    </w:p>
    <w:p w:rsidR="005B3A2F" w:rsidRPr="007D3FDE" w:rsidRDefault="008B26C1" w:rsidP="007D73C9">
      <w:pPr>
        <w:jc w:val="both"/>
        <w:rPr>
          <w:b/>
        </w:rPr>
      </w:pPr>
      <w:r w:rsidRPr="007D3FDE">
        <w:rPr>
          <w:b/>
        </w:rPr>
        <w:t>REFREES</w:t>
      </w:r>
    </w:p>
    <w:p w:rsidR="00FB5AC9" w:rsidRPr="007D3FDE" w:rsidRDefault="00FB5AC9" w:rsidP="007D73C9">
      <w:pPr>
        <w:jc w:val="both"/>
      </w:pPr>
    </w:p>
    <w:p w:rsidR="008B26C1" w:rsidRPr="007D3FDE" w:rsidRDefault="00F31B71" w:rsidP="005B3A2F">
      <w:pPr>
        <w:pStyle w:val="ParaAttribute17"/>
        <w:numPr>
          <w:ilvl w:val="0"/>
          <w:numId w:val="18"/>
        </w:numPr>
        <w:rPr>
          <w:rFonts w:asciiTheme="majorBidi" w:hAnsiTheme="majorBidi" w:cstheme="majorBidi"/>
          <w:bCs/>
          <w:sz w:val="24"/>
          <w:szCs w:val="24"/>
        </w:rPr>
      </w:pPr>
      <w:r w:rsidRPr="007D3FDE">
        <w:rPr>
          <w:rStyle w:val="CharAttribute16"/>
          <w:rFonts w:asciiTheme="majorBidi" w:eastAsia="Batang" w:hAnsiTheme="majorBidi" w:cstheme="majorBidi"/>
          <w:bCs/>
          <w:szCs w:val="24"/>
        </w:rPr>
        <w:t xml:space="preserve">Prof. </w:t>
      </w:r>
      <w:proofErr w:type="spellStart"/>
      <w:r w:rsidR="005B32EE">
        <w:rPr>
          <w:rStyle w:val="CharAttribute16"/>
          <w:rFonts w:asciiTheme="majorBidi" w:eastAsia="Batang" w:hAnsiTheme="majorBidi" w:cstheme="majorBidi"/>
          <w:bCs/>
          <w:szCs w:val="24"/>
        </w:rPr>
        <w:t>Abdulqadir</w:t>
      </w:r>
      <w:proofErr w:type="spellEnd"/>
      <w:r w:rsidR="005B32EE">
        <w:rPr>
          <w:rStyle w:val="CharAttribute16"/>
          <w:rFonts w:asciiTheme="majorBidi" w:eastAsia="Batang" w:hAnsiTheme="majorBidi" w:cstheme="majorBidi"/>
          <w:bCs/>
          <w:szCs w:val="24"/>
        </w:rPr>
        <w:t xml:space="preserve">  I. </w:t>
      </w:r>
      <w:proofErr w:type="spellStart"/>
      <w:r w:rsidR="008B26C1" w:rsidRPr="007D3FDE">
        <w:rPr>
          <w:rStyle w:val="CharAttribute16"/>
          <w:rFonts w:asciiTheme="majorBidi" w:eastAsia="Batang" w:hAnsiTheme="majorBidi" w:cstheme="majorBidi"/>
          <w:bCs/>
          <w:szCs w:val="24"/>
        </w:rPr>
        <w:t>A</w:t>
      </w:r>
      <w:r w:rsidR="005B32EE">
        <w:rPr>
          <w:rStyle w:val="CharAttribute16"/>
          <w:rFonts w:asciiTheme="majorBidi" w:eastAsia="Batang" w:hAnsiTheme="majorBidi" w:cstheme="majorBidi"/>
          <w:bCs/>
          <w:szCs w:val="24"/>
        </w:rPr>
        <w:t>bikan</w:t>
      </w:r>
      <w:proofErr w:type="spellEnd"/>
    </w:p>
    <w:p w:rsidR="008B26C1" w:rsidRPr="007D3FDE" w:rsidRDefault="008B26C1" w:rsidP="009A61BA">
      <w:pPr>
        <w:pStyle w:val="ParaAttribute18"/>
        <w:rPr>
          <w:rFonts w:asciiTheme="majorBidi" w:hAnsiTheme="majorBidi" w:cstheme="majorBidi"/>
          <w:bCs/>
          <w:sz w:val="24"/>
          <w:szCs w:val="24"/>
        </w:rPr>
      </w:pPr>
      <w:r w:rsidRPr="007D3FDE">
        <w:rPr>
          <w:rStyle w:val="CharAttribute14"/>
          <w:rFonts w:asciiTheme="majorBidi" w:eastAsia="Batang" w:hAnsiTheme="majorBidi" w:cstheme="majorBidi"/>
          <w:bCs/>
          <w:szCs w:val="24"/>
        </w:rPr>
        <w:t xml:space="preserve">      </w:t>
      </w:r>
      <w:r w:rsidR="00CF36B4">
        <w:rPr>
          <w:rFonts w:asciiTheme="majorBidi" w:hAnsiTheme="majorBidi" w:cstheme="majorBidi"/>
          <w:bCs/>
          <w:sz w:val="24"/>
          <w:szCs w:val="24"/>
        </w:rPr>
        <w:t xml:space="preserve">     </w:t>
      </w:r>
      <w:r w:rsidRPr="007D3FDE">
        <w:rPr>
          <w:rStyle w:val="CharAttribute14"/>
          <w:rFonts w:asciiTheme="majorBidi" w:eastAsia="Batang" w:hAnsiTheme="majorBidi" w:cstheme="majorBidi"/>
          <w:bCs/>
          <w:szCs w:val="24"/>
        </w:rPr>
        <w:t xml:space="preserve">Department of Islamic Law, </w:t>
      </w:r>
    </w:p>
    <w:p w:rsidR="009A61BA" w:rsidRPr="007D3FDE" w:rsidRDefault="009A61BA" w:rsidP="009A61BA">
      <w:pPr>
        <w:pStyle w:val="ParaAttribute19"/>
        <w:ind w:left="0" w:firstLine="0"/>
        <w:rPr>
          <w:rFonts w:asciiTheme="majorBidi" w:hAnsiTheme="majorBidi" w:cstheme="majorBidi"/>
          <w:bCs/>
          <w:sz w:val="24"/>
          <w:szCs w:val="24"/>
        </w:rPr>
      </w:pPr>
      <w:r w:rsidRPr="007D3FDE">
        <w:rPr>
          <w:rStyle w:val="CharAttribute14"/>
          <w:rFonts w:asciiTheme="majorBidi" w:eastAsia="Batang" w:hAnsiTheme="majorBidi" w:cstheme="majorBidi"/>
          <w:bCs/>
          <w:szCs w:val="24"/>
        </w:rPr>
        <w:t xml:space="preserve">           </w:t>
      </w:r>
      <w:r w:rsidR="008B26C1" w:rsidRPr="007D3FDE">
        <w:rPr>
          <w:rStyle w:val="CharAttribute14"/>
          <w:rFonts w:asciiTheme="majorBidi" w:eastAsia="Batang" w:hAnsiTheme="majorBidi" w:cstheme="majorBidi"/>
          <w:bCs/>
          <w:szCs w:val="24"/>
        </w:rPr>
        <w:t xml:space="preserve">Faculty of Law, </w:t>
      </w:r>
    </w:p>
    <w:p w:rsidR="008B26C1" w:rsidRPr="007D3FDE" w:rsidRDefault="009A61BA" w:rsidP="009A61BA">
      <w:pPr>
        <w:pStyle w:val="ParaAttribute19"/>
        <w:ind w:left="0" w:firstLine="0"/>
        <w:rPr>
          <w:rFonts w:asciiTheme="majorBidi" w:hAnsiTheme="majorBidi" w:cstheme="majorBidi"/>
          <w:bCs/>
          <w:sz w:val="24"/>
          <w:szCs w:val="24"/>
        </w:rPr>
      </w:pPr>
      <w:r w:rsidRPr="007D3FDE">
        <w:rPr>
          <w:rFonts w:asciiTheme="majorBidi" w:hAnsiTheme="majorBidi" w:cstheme="majorBidi"/>
          <w:bCs/>
          <w:sz w:val="24"/>
          <w:szCs w:val="24"/>
        </w:rPr>
        <w:t xml:space="preserve">           </w:t>
      </w:r>
      <w:r w:rsidR="008B26C1" w:rsidRPr="007D3FDE">
        <w:rPr>
          <w:rStyle w:val="CharAttribute14"/>
          <w:rFonts w:asciiTheme="majorBidi" w:eastAsia="Batang" w:hAnsiTheme="majorBidi" w:cstheme="majorBidi"/>
          <w:bCs/>
          <w:szCs w:val="24"/>
        </w:rPr>
        <w:t>University of Ilorin</w:t>
      </w:r>
    </w:p>
    <w:p w:rsidR="008B26C1" w:rsidRPr="007D3FDE" w:rsidRDefault="009A61BA" w:rsidP="009A61BA">
      <w:pPr>
        <w:pStyle w:val="ParaAttribute19"/>
        <w:spacing w:line="360" w:lineRule="auto"/>
        <w:ind w:left="0" w:firstLine="0"/>
        <w:rPr>
          <w:rStyle w:val="CharAttribute17"/>
          <w:rFonts w:asciiTheme="majorBidi" w:eastAsia="Batang" w:hAnsiTheme="majorBidi" w:cstheme="majorBidi"/>
          <w:bCs/>
          <w:sz w:val="24"/>
          <w:szCs w:val="24"/>
        </w:rPr>
      </w:pPr>
      <w:r w:rsidRPr="007D3FDE">
        <w:rPr>
          <w:rStyle w:val="CharAttribute17"/>
          <w:rFonts w:asciiTheme="majorBidi" w:eastAsia="Batang" w:hAnsiTheme="majorBidi" w:cstheme="majorBidi"/>
          <w:bCs/>
          <w:sz w:val="24"/>
          <w:szCs w:val="24"/>
        </w:rPr>
        <w:t xml:space="preserve">           </w:t>
      </w:r>
      <w:r w:rsidR="008B26C1" w:rsidRPr="007D3FDE">
        <w:rPr>
          <w:rStyle w:val="CharAttribute17"/>
          <w:rFonts w:asciiTheme="majorBidi" w:eastAsia="Batang" w:hAnsiTheme="majorBidi" w:cstheme="majorBidi"/>
          <w:bCs/>
          <w:sz w:val="24"/>
          <w:szCs w:val="24"/>
        </w:rPr>
        <w:t>08035010673</w:t>
      </w:r>
    </w:p>
    <w:p w:rsidR="008B26C1" w:rsidRPr="007D3FDE" w:rsidRDefault="008B26C1" w:rsidP="00C44DD5">
      <w:pPr>
        <w:pStyle w:val="ParaAttribute19"/>
        <w:numPr>
          <w:ilvl w:val="0"/>
          <w:numId w:val="18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7D3FDE">
        <w:rPr>
          <w:rFonts w:asciiTheme="majorBidi" w:hAnsiTheme="majorBidi" w:cstheme="majorBidi"/>
          <w:b/>
          <w:bCs/>
          <w:sz w:val="24"/>
          <w:szCs w:val="24"/>
        </w:rPr>
        <w:t xml:space="preserve">Dr. </w:t>
      </w:r>
      <w:r w:rsidR="00F31B71" w:rsidRPr="007D3FD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="00F31B71" w:rsidRPr="007D3FDE">
        <w:rPr>
          <w:rFonts w:asciiTheme="majorBidi" w:hAnsiTheme="majorBidi" w:cstheme="majorBidi"/>
          <w:b/>
          <w:bCs/>
          <w:sz w:val="24"/>
          <w:szCs w:val="24"/>
        </w:rPr>
        <w:t>Hanafi</w:t>
      </w:r>
      <w:proofErr w:type="spellEnd"/>
      <w:r w:rsidR="00F31B71" w:rsidRPr="007D3FD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="00F31B71" w:rsidRPr="007D3FDE">
        <w:rPr>
          <w:rFonts w:asciiTheme="majorBidi" w:hAnsiTheme="majorBidi" w:cstheme="majorBidi"/>
          <w:b/>
          <w:bCs/>
          <w:sz w:val="24"/>
          <w:szCs w:val="24"/>
        </w:rPr>
        <w:t>Adekunle</w:t>
      </w:r>
      <w:proofErr w:type="spellEnd"/>
      <w:r w:rsidR="00F31B71" w:rsidRPr="007D3FDE">
        <w:rPr>
          <w:rFonts w:asciiTheme="majorBidi" w:hAnsiTheme="majorBidi" w:cstheme="majorBidi"/>
          <w:b/>
          <w:bCs/>
          <w:sz w:val="24"/>
          <w:szCs w:val="24"/>
        </w:rPr>
        <w:t xml:space="preserve"> Hammed</w:t>
      </w:r>
    </w:p>
    <w:p w:rsidR="00F31B71" w:rsidRPr="007D3FDE" w:rsidRDefault="00F31B71" w:rsidP="003A4E36">
      <w:pPr>
        <w:pStyle w:val="ParaAttribute19"/>
        <w:ind w:firstLine="0"/>
        <w:rPr>
          <w:rFonts w:asciiTheme="majorBidi" w:hAnsiTheme="majorBidi" w:cstheme="majorBidi"/>
          <w:bCs/>
          <w:sz w:val="24"/>
          <w:szCs w:val="24"/>
        </w:rPr>
      </w:pPr>
      <w:r w:rsidRPr="007D3FDE">
        <w:rPr>
          <w:rFonts w:asciiTheme="majorBidi" w:hAnsiTheme="majorBidi" w:cstheme="majorBidi"/>
          <w:bCs/>
          <w:sz w:val="24"/>
          <w:szCs w:val="24"/>
        </w:rPr>
        <w:t xml:space="preserve">Department </w:t>
      </w:r>
      <w:r w:rsidR="00506A09" w:rsidRPr="007D3FDE">
        <w:rPr>
          <w:rFonts w:asciiTheme="majorBidi" w:hAnsiTheme="majorBidi" w:cstheme="majorBidi"/>
          <w:bCs/>
          <w:sz w:val="24"/>
          <w:szCs w:val="24"/>
        </w:rPr>
        <w:t>of Public</w:t>
      </w:r>
      <w:r w:rsidRPr="007D3FDE">
        <w:rPr>
          <w:rFonts w:asciiTheme="majorBidi" w:hAnsiTheme="majorBidi" w:cstheme="majorBidi"/>
          <w:bCs/>
          <w:sz w:val="24"/>
          <w:szCs w:val="24"/>
        </w:rPr>
        <w:t xml:space="preserve"> and International Law,</w:t>
      </w:r>
    </w:p>
    <w:p w:rsidR="00F31B71" w:rsidRPr="007D3FDE" w:rsidRDefault="00F31B71" w:rsidP="008A08C7">
      <w:pPr>
        <w:pStyle w:val="ParaAttribute19"/>
        <w:ind w:firstLine="0"/>
        <w:rPr>
          <w:rFonts w:asciiTheme="majorBidi" w:hAnsiTheme="majorBidi" w:cstheme="majorBidi"/>
          <w:bCs/>
          <w:sz w:val="24"/>
          <w:szCs w:val="24"/>
        </w:rPr>
      </w:pPr>
      <w:r w:rsidRPr="007D3FDE">
        <w:rPr>
          <w:rFonts w:asciiTheme="majorBidi" w:hAnsiTheme="majorBidi" w:cstheme="majorBidi"/>
          <w:bCs/>
          <w:sz w:val="24"/>
          <w:szCs w:val="24"/>
        </w:rPr>
        <w:t xml:space="preserve">Faculty </w:t>
      </w:r>
      <w:r w:rsidR="00506A09" w:rsidRPr="007D3FDE">
        <w:rPr>
          <w:rFonts w:asciiTheme="majorBidi" w:hAnsiTheme="majorBidi" w:cstheme="majorBidi"/>
          <w:bCs/>
          <w:sz w:val="24"/>
          <w:szCs w:val="24"/>
        </w:rPr>
        <w:t>of Law</w:t>
      </w:r>
      <w:r w:rsidRPr="007D3FDE">
        <w:rPr>
          <w:rFonts w:asciiTheme="majorBidi" w:hAnsiTheme="majorBidi" w:cstheme="majorBidi"/>
          <w:bCs/>
          <w:sz w:val="24"/>
          <w:szCs w:val="24"/>
        </w:rPr>
        <w:t>, Al-</w:t>
      </w:r>
      <w:proofErr w:type="spellStart"/>
      <w:r w:rsidRPr="007D3FDE">
        <w:rPr>
          <w:rFonts w:asciiTheme="majorBidi" w:hAnsiTheme="majorBidi" w:cstheme="majorBidi"/>
          <w:bCs/>
          <w:sz w:val="24"/>
          <w:szCs w:val="24"/>
        </w:rPr>
        <w:t>Hikmah</w:t>
      </w:r>
      <w:proofErr w:type="spellEnd"/>
      <w:r w:rsidRPr="007D3FDE">
        <w:rPr>
          <w:rFonts w:asciiTheme="majorBidi" w:hAnsiTheme="majorBidi" w:cstheme="majorBidi"/>
          <w:bCs/>
          <w:sz w:val="24"/>
          <w:szCs w:val="24"/>
        </w:rPr>
        <w:t xml:space="preserve"> University</w:t>
      </w:r>
      <w:r w:rsidR="00F35B83" w:rsidRPr="007D3FDE">
        <w:rPr>
          <w:rFonts w:asciiTheme="majorBidi" w:hAnsiTheme="majorBidi" w:cstheme="majorBidi"/>
          <w:bCs/>
          <w:sz w:val="24"/>
          <w:szCs w:val="24"/>
        </w:rPr>
        <w:t>, Ilorin</w:t>
      </w:r>
    </w:p>
    <w:p w:rsidR="008A08C7" w:rsidRDefault="00506A09" w:rsidP="00C44DD5">
      <w:pPr>
        <w:pStyle w:val="ParaAttribute19"/>
        <w:ind w:firstLine="0"/>
        <w:rPr>
          <w:rFonts w:asciiTheme="majorBidi" w:hAnsiTheme="majorBidi" w:cstheme="majorBidi"/>
          <w:bCs/>
          <w:sz w:val="24"/>
          <w:szCs w:val="24"/>
        </w:rPr>
      </w:pPr>
      <w:r w:rsidRPr="007D3FDE">
        <w:rPr>
          <w:rFonts w:asciiTheme="majorBidi" w:hAnsiTheme="majorBidi" w:cstheme="majorBidi"/>
          <w:bCs/>
          <w:sz w:val="24"/>
          <w:szCs w:val="24"/>
        </w:rPr>
        <w:t>08033843685</w:t>
      </w:r>
    </w:p>
    <w:p w:rsidR="00A562E1" w:rsidRPr="007D3FDE" w:rsidRDefault="00A562E1" w:rsidP="00C44DD5">
      <w:pPr>
        <w:pStyle w:val="ParaAttribute19"/>
        <w:ind w:firstLine="0"/>
        <w:rPr>
          <w:rFonts w:asciiTheme="majorBidi" w:hAnsiTheme="majorBidi" w:cstheme="majorBidi"/>
          <w:bCs/>
          <w:sz w:val="24"/>
          <w:szCs w:val="24"/>
        </w:rPr>
      </w:pPr>
    </w:p>
    <w:sectPr w:rsidR="00A562E1" w:rsidRPr="007D3FDE" w:rsidSect="002550E4">
      <w:foot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87BEE" w:rsidRDefault="00087BEE" w:rsidP="00250250">
      <w:r>
        <w:separator/>
      </w:r>
    </w:p>
  </w:endnote>
  <w:endnote w:type="continuationSeparator" w:id="0">
    <w:p w:rsidR="00087BEE" w:rsidRDefault="00087BEE" w:rsidP="002502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72710206"/>
      <w:docPartObj>
        <w:docPartGallery w:val="Page Numbers (Bottom of Page)"/>
        <w:docPartUnique/>
      </w:docPartObj>
    </w:sdtPr>
    <w:sdtEndPr/>
    <w:sdtContent>
      <w:p w:rsidR="00E30FFC" w:rsidRDefault="006234B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523B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30FFC" w:rsidRDefault="00E30FF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87BEE" w:rsidRDefault="00087BEE" w:rsidP="00250250">
      <w:r>
        <w:separator/>
      </w:r>
    </w:p>
  </w:footnote>
  <w:footnote w:type="continuationSeparator" w:id="0">
    <w:p w:rsidR="00087BEE" w:rsidRDefault="00087BEE" w:rsidP="002502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BE2039"/>
    <w:multiLevelType w:val="hybridMultilevel"/>
    <w:tmpl w:val="DA8242E0"/>
    <w:lvl w:ilvl="0" w:tplc="C2DC0C8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">
    <w:nsid w:val="04E97BC9"/>
    <w:multiLevelType w:val="hybridMultilevel"/>
    <w:tmpl w:val="72C452E4"/>
    <w:lvl w:ilvl="0" w:tplc="6046D08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>
    <w:nsid w:val="07B31659"/>
    <w:multiLevelType w:val="hybridMultilevel"/>
    <w:tmpl w:val="31DE793C"/>
    <w:lvl w:ilvl="0" w:tplc="F06606E8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>
    <w:nsid w:val="0D20433C"/>
    <w:multiLevelType w:val="hybridMultilevel"/>
    <w:tmpl w:val="F732D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F01C16"/>
    <w:multiLevelType w:val="hybridMultilevel"/>
    <w:tmpl w:val="8FCE36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84015E"/>
    <w:multiLevelType w:val="hybridMultilevel"/>
    <w:tmpl w:val="DCFEAC0E"/>
    <w:lvl w:ilvl="0" w:tplc="4F76F50E">
      <w:start w:val="1"/>
      <w:numFmt w:val="decimal"/>
      <w:lvlText w:val="%1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6">
    <w:nsid w:val="33503915"/>
    <w:multiLevelType w:val="hybridMultilevel"/>
    <w:tmpl w:val="D76CE984"/>
    <w:lvl w:ilvl="0" w:tplc="FE466994">
      <w:start w:val="1"/>
      <w:numFmt w:val="decimal"/>
      <w:lvlText w:val="%1."/>
      <w:lvlJc w:val="left"/>
      <w:pPr>
        <w:ind w:left="54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7">
    <w:nsid w:val="35B80BF3"/>
    <w:multiLevelType w:val="hybridMultilevel"/>
    <w:tmpl w:val="B2A03B28"/>
    <w:lvl w:ilvl="0" w:tplc="64906FCE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8">
    <w:nsid w:val="4B053A8B"/>
    <w:multiLevelType w:val="hybridMultilevel"/>
    <w:tmpl w:val="5EDEF6D0"/>
    <w:lvl w:ilvl="0" w:tplc="C6F090AA">
      <w:start w:val="1"/>
      <w:numFmt w:val="decimal"/>
      <w:lvlText w:val="%1."/>
      <w:lvlJc w:val="left"/>
      <w:pPr>
        <w:ind w:left="51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9">
    <w:nsid w:val="521A69A2"/>
    <w:multiLevelType w:val="hybridMultilevel"/>
    <w:tmpl w:val="771E1876"/>
    <w:lvl w:ilvl="0" w:tplc="40B84222">
      <w:start w:val="1"/>
      <w:numFmt w:val="decimal"/>
      <w:lvlText w:val="%1."/>
      <w:lvlJc w:val="left"/>
      <w:pPr>
        <w:ind w:left="645" w:hanging="360"/>
      </w:pPr>
      <w:rPr>
        <w:rFonts w:ascii="Times New Roman" w:eastAsia="Times New Roman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0">
    <w:nsid w:val="52C509A5"/>
    <w:multiLevelType w:val="hybridMultilevel"/>
    <w:tmpl w:val="07A473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5AD147A"/>
    <w:multiLevelType w:val="hybridMultilevel"/>
    <w:tmpl w:val="DB062D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56732FA9"/>
    <w:multiLevelType w:val="hybridMultilevel"/>
    <w:tmpl w:val="CCD468A0"/>
    <w:lvl w:ilvl="0" w:tplc="EA80BEFE">
      <w:start w:val="1"/>
      <w:numFmt w:val="decimal"/>
      <w:lvlText w:val="%1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3">
    <w:nsid w:val="56E67398"/>
    <w:multiLevelType w:val="hybridMultilevel"/>
    <w:tmpl w:val="3C1C4D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7F92776"/>
    <w:multiLevelType w:val="hybridMultilevel"/>
    <w:tmpl w:val="8ACC5B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27901FF"/>
    <w:multiLevelType w:val="hybridMultilevel"/>
    <w:tmpl w:val="03A650FE"/>
    <w:lvl w:ilvl="0" w:tplc="B8B21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66AE6D2E"/>
    <w:multiLevelType w:val="hybridMultilevel"/>
    <w:tmpl w:val="638442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6C677E1"/>
    <w:multiLevelType w:val="hybridMultilevel"/>
    <w:tmpl w:val="A6E4F896"/>
    <w:lvl w:ilvl="0" w:tplc="1A42A64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CCB7616"/>
    <w:multiLevelType w:val="hybridMultilevel"/>
    <w:tmpl w:val="5C70BDCA"/>
    <w:lvl w:ilvl="0" w:tplc="15441CFC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9">
    <w:nsid w:val="7535321E"/>
    <w:multiLevelType w:val="hybridMultilevel"/>
    <w:tmpl w:val="A372E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6"/>
  </w:num>
  <w:num w:numId="3">
    <w:abstractNumId w:val="8"/>
  </w:num>
  <w:num w:numId="4">
    <w:abstractNumId w:val="17"/>
  </w:num>
  <w:num w:numId="5">
    <w:abstractNumId w:val="3"/>
  </w:num>
  <w:num w:numId="6">
    <w:abstractNumId w:val="15"/>
  </w:num>
  <w:num w:numId="7">
    <w:abstractNumId w:val="11"/>
  </w:num>
  <w:num w:numId="8">
    <w:abstractNumId w:val="4"/>
  </w:num>
  <w:num w:numId="9">
    <w:abstractNumId w:val="13"/>
  </w:num>
  <w:num w:numId="10">
    <w:abstractNumId w:val="14"/>
  </w:num>
  <w:num w:numId="11">
    <w:abstractNumId w:val="2"/>
  </w:num>
  <w:num w:numId="12">
    <w:abstractNumId w:val="1"/>
  </w:num>
  <w:num w:numId="13">
    <w:abstractNumId w:val="16"/>
  </w:num>
  <w:num w:numId="14">
    <w:abstractNumId w:val="19"/>
  </w:num>
  <w:num w:numId="15">
    <w:abstractNumId w:val="10"/>
  </w:num>
  <w:num w:numId="16">
    <w:abstractNumId w:val="7"/>
  </w:num>
  <w:num w:numId="17">
    <w:abstractNumId w:val="0"/>
  </w:num>
  <w:num w:numId="18">
    <w:abstractNumId w:val="9"/>
  </w:num>
  <w:num w:numId="19">
    <w:abstractNumId w:val="5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C0MLYwtLQwNzA3tTRT0lEKTi0uzszPAykwrgUAifHakCwAAAA="/>
  </w:docVars>
  <w:rsids>
    <w:rsidRoot w:val="00FB5AC9"/>
    <w:rsid w:val="000042AC"/>
    <w:rsid w:val="00072373"/>
    <w:rsid w:val="000765CE"/>
    <w:rsid w:val="00087BEE"/>
    <w:rsid w:val="000A3ADC"/>
    <w:rsid w:val="000E5161"/>
    <w:rsid w:val="000F02BD"/>
    <w:rsid w:val="001135A3"/>
    <w:rsid w:val="00136AEB"/>
    <w:rsid w:val="001671A8"/>
    <w:rsid w:val="001959BC"/>
    <w:rsid w:val="001A09A0"/>
    <w:rsid w:val="001D79DD"/>
    <w:rsid w:val="001F00F0"/>
    <w:rsid w:val="00233EBC"/>
    <w:rsid w:val="00250250"/>
    <w:rsid w:val="0025394B"/>
    <w:rsid w:val="002550E4"/>
    <w:rsid w:val="00265799"/>
    <w:rsid w:val="002770B6"/>
    <w:rsid w:val="00280106"/>
    <w:rsid w:val="002904B6"/>
    <w:rsid w:val="002968BF"/>
    <w:rsid w:val="002A3D85"/>
    <w:rsid w:val="002A6106"/>
    <w:rsid w:val="002C6480"/>
    <w:rsid w:val="002C709B"/>
    <w:rsid w:val="002E6D68"/>
    <w:rsid w:val="00307032"/>
    <w:rsid w:val="0031088F"/>
    <w:rsid w:val="00344E3B"/>
    <w:rsid w:val="00374720"/>
    <w:rsid w:val="003778D8"/>
    <w:rsid w:val="003A1B43"/>
    <w:rsid w:val="003A4E36"/>
    <w:rsid w:val="003E0399"/>
    <w:rsid w:val="003F7C26"/>
    <w:rsid w:val="004333E0"/>
    <w:rsid w:val="00443757"/>
    <w:rsid w:val="0047142D"/>
    <w:rsid w:val="00484918"/>
    <w:rsid w:val="004929EC"/>
    <w:rsid w:val="00495619"/>
    <w:rsid w:val="004E7AC1"/>
    <w:rsid w:val="00506A09"/>
    <w:rsid w:val="00566F9E"/>
    <w:rsid w:val="00581F7C"/>
    <w:rsid w:val="005A7990"/>
    <w:rsid w:val="005B2C85"/>
    <w:rsid w:val="005B32EE"/>
    <w:rsid w:val="005B3A2F"/>
    <w:rsid w:val="005D2D7C"/>
    <w:rsid w:val="005E2D42"/>
    <w:rsid w:val="006002A0"/>
    <w:rsid w:val="006177C1"/>
    <w:rsid w:val="006234B1"/>
    <w:rsid w:val="006313BB"/>
    <w:rsid w:val="006353B3"/>
    <w:rsid w:val="00645366"/>
    <w:rsid w:val="00670090"/>
    <w:rsid w:val="006976B5"/>
    <w:rsid w:val="006A227B"/>
    <w:rsid w:val="006E60BE"/>
    <w:rsid w:val="006F36AA"/>
    <w:rsid w:val="00715E05"/>
    <w:rsid w:val="007343E8"/>
    <w:rsid w:val="00743FB0"/>
    <w:rsid w:val="00766950"/>
    <w:rsid w:val="007B0406"/>
    <w:rsid w:val="007B17B1"/>
    <w:rsid w:val="007B5A42"/>
    <w:rsid w:val="007D3FDE"/>
    <w:rsid w:val="007D73C9"/>
    <w:rsid w:val="008031A7"/>
    <w:rsid w:val="0081306E"/>
    <w:rsid w:val="008403CD"/>
    <w:rsid w:val="00866B51"/>
    <w:rsid w:val="00873F75"/>
    <w:rsid w:val="008911C1"/>
    <w:rsid w:val="008A08C7"/>
    <w:rsid w:val="008B26C1"/>
    <w:rsid w:val="008D50F8"/>
    <w:rsid w:val="00924F24"/>
    <w:rsid w:val="0095686F"/>
    <w:rsid w:val="0099414E"/>
    <w:rsid w:val="009A61BA"/>
    <w:rsid w:val="009B2DAB"/>
    <w:rsid w:val="009D2B90"/>
    <w:rsid w:val="009E44C7"/>
    <w:rsid w:val="009E5EA5"/>
    <w:rsid w:val="00A12FD1"/>
    <w:rsid w:val="00A47FAE"/>
    <w:rsid w:val="00A531CB"/>
    <w:rsid w:val="00A562E1"/>
    <w:rsid w:val="00A56A00"/>
    <w:rsid w:val="00A9074D"/>
    <w:rsid w:val="00A953A4"/>
    <w:rsid w:val="00A974ED"/>
    <w:rsid w:val="00AB787D"/>
    <w:rsid w:val="00AC2B56"/>
    <w:rsid w:val="00AC5E51"/>
    <w:rsid w:val="00AC781D"/>
    <w:rsid w:val="00B10217"/>
    <w:rsid w:val="00B179B7"/>
    <w:rsid w:val="00B23D33"/>
    <w:rsid w:val="00B30385"/>
    <w:rsid w:val="00B42C0A"/>
    <w:rsid w:val="00B7128D"/>
    <w:rsid w:val="00B731F0"/>
    <w:rsid w:val="00B90B11"/>
    <w:rsid w:val="00C44DD5"/>
    <w:rsid w:val="00C527CC"/>
    <w:rsid w:val="00C66641"/>
    <w:rsid w:val="00C668E4"/>
    <w:rsid w:val="00C87E67"/>
    <w:rsid w:val="00CA1B93"/>
    <w:rsid w:val="00CC3DCC"/>
    <w:rsid w:val="00CF36B4"/>
    <w:rsid w:val="00CF5AD8"/>
    <w:rsid w:val="00D523B1"/>
    <w:rsid w:val="00D614B0"/>
    <w:rsid w:val="00DA7ED9"/>
    <w:rsid w:val="00DC20A1"/>
    <w:rsid w:val="00DC594B"/>
    <w:rsid w:val="00DE2A94"/>
    <w:rsid w:val="00E0266D"/>
    <w:rsid w:val="00E04BD3"/>
    <w:rsid w:val="00E30FFC"/>
    <w:rsid w:val="00E61A1A"/>
    <w:rsid w:val="00E96D97"/>
    <w:rsid w:val="00EB2860"/>
    <w:rsid w:val="00EB4AFA"/>
    <w:rsid w:val="00EB6322"/>
    <w:rsid w:val="00F31B71"/>
    <w:rsid w:val="00F35B83"/>
    <w:rsid w:val="00F41C59"/>
    <w:rsid w:val="00F44642"/>
    <w:rsid w:val="00F54033"/>
    <w:rsid w:val="00F542E0"/>
    <w:rsid w:val="00F70D56"/>
    <w:rsid w:val="00F84066"/>
    <w:rsid w:val="00FB1350"/>
    <w:rsid w:val="00FB5AC9"/>
    <w:rsid w:val="00FF15E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5A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FB5AC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042A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25025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5025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502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0250"/>
    <w:rPr>
      <w:rFonts w:ascii="Times New Roman" w:eastAsia="Times New Roman" w:hAnsi="Times New Roman" w:cs="Times New Roman"/>
      <w:sz w:val="24"/>
      <w:szCs w:val="24"/>
    </w:rPr>
  </w:style>
  <w:style w:type="paragraph" w:customStyle="1" w:styleId="ParaAttribute17">
    <w:name w:val="ParaAttribute17"/>
    <w:rsid w:val="008B26C1"/>
    <w:pPr>
      <w:widowControl w:val="0"/>
      <w:wordWrap w:val="0"/>
      <w:spacing w:after="0" w:line="240" w:lineRule="auto"/>
    </w:pPr>
    <w:rPr>
      <w:rFonts w:ascii="Times New Roman" w:eastAsia="Batang" w:hAnsi="Times New Roman" w:cs="Times New Roman"/>
      <w:sz w:val="20"/>
      <w:szCs w:val="20"/>
    </w:rPr>
  </w:style>
  <w:style w:type="paragraph" w:customStyle="1" w:styleId="ParaAttribute18">
    <w:name w:val="ParaAttribute18"/>
    <w:rsid w:val="008B26C1"/>
    <w:pPr>
      <w:widowControl w:val="0"/>
      <w:wordWrap w:val="0"/>
      <w:spacing w:after="0" w:line="240" w:lineRule="auto"/>
    </w:pPr>
    <w:rPr>
      <w:rFonts w:ascii="Times New Roman" w:eastAsia="Batang" w:hAnsi="Times New Roman" w:cs="Times New Roman"/>
      <w:sz w:val="20"/>
      <w:szCs w:val="20"/>
    </w:rPr>
  </w:style>
  <w:style w:type="paragraph" w:customStyle="1" w:styleId="ParaAttribute19">
    <w:name w:val="ParaAttribute19"/>
    <w:rsid w:val="008B26C1"/>
    <w:pPr>
      <w:widowControl w:val="0"/>
      <w:wordWrap w:val="0"/>
      <w:spacing w:after="0" w:line="240" w:lineRule="auto"/>
      <w:ind w:left="720" w:firstLine="720"/>
    </w:pPr>
    <w:rPr>
      <w:rFonts w:ascii="Times New Roman" w:eastAsia="Batang" w:hAnsi="Times New Roman" w:cs="Times New Roman"/>
      <w:sz w:val="20"/>
      <w:szCs w:val="20"/>
    </w:rPr>
  </w:style>
  <w:style w:type="character" w:customStyle="1" w:styleId="CharAttribute14">
    <w:name w:val="CharAttribute14"/>
    <w:rsid w:val="008B26C1"/>
    <w:rPr>
      <w:rFonts w:ascii="Times New Roman" w:eastAsia="Times New Roman"/>
      <w:sz w:val="24"/>
    </w:rPr>
  </w:style>
  <w:style w:type="character" w:customStyle="1" w:styleId="CharAttribute16">
    <w:name w:val="CharAttribute16"/>
    <w:rsid w:val="008B26C1"/>
    <w:rPr>
      <w:rFonts w:ascii="Times New Roman" w:eastAsia="Times New Roman"/>
      <w:b/>
      <w:sz w:val="24"/>
    </w:rPr>
  </w:style>
  <w:style w:type="character" w:customStyle="1" w:styleId="CharAttribute17">
    <w:name w:val="CharAttribute17"/>
    <w:rsid w:val="008B26C1"/>
    <w:rPr>
      <w:rFonts w:ascii="Times New Roman" w:eastAsia="Times New Roman"/>
      <w:sz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5A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FB5AC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042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uftirally@g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yabdulraheem@alhikmah.edu.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8</TotalTime>
  <Pages>4</Pages>
  <Words>1152</Words>
  <Characters>657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</dc:creator>
  <cp:lastModifiedBy>Abdulwahid</cp:lastModifiedBy>
  <cp:revision>92</cp:revision>
  <cp:lastPrinted>2019-07-30T12:55:00Z</cp:lastPrinted>
  <dcterms:created xsi:type="dcterms:W3CDTF">2017-03-13T11:02:00Z</dcterms:created>
  <dcterms:modified xsi:type="dcterms:W3CDTF">2021-08-31T17:13:00Z</dcterms:modified>
</cp:coreProperties>
</file>